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b398e0033e92847db474486b06e9081f00aefff"/>
      <w:r>
        <w:t xml:space="preserve">Survey Name: Long_Exhaustive_Sample_Survey</w:t>
      </w:r>
      <w:r>
        <w:br/>
      </w:r>
      <w:r>
        <w:t xml:space="preserve">Number of Respondents: 150</w:t>
      </w:r>
      <w:bookmarkEnd w:id="20"/>
    </w:p>
    <w:p>
      <w:pPr>
        <w:pStyle w:val="Heading5"/>
      </w:pPr>
      <w:bookmarkStart w:id="21" w:name="intro"/>
      <w:r>
        <w:t xml:space="preserve">Intro</w:t>
      </w:r>
      <w:bookmarkEnd w:id="21"/>
    </w:p>
    <w:p>
      <w:pPr>
        <w:pStyle w:val="FirstParagraph"/>
      </w:pPr>
      <w:r>
        <w:br/>
      </w:r>
    </w:p>
    <w:p>
      <w:pPr>
        <w:pStyle w:val="Heading5"/>
      </w:pPr>
      <w:bookmarkStart w:id="22" w:name="mcsa-questions"/>
      <w:r>
        <w:t xml:space="preserve">MCSA Questions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6_1677721500000000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text entry component. What kind of fruit do you like most?-Other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. Enim ante nonummy nullam sollicitudin tempor eu orci. Natoque tempor vestibulum. Sem. Tincidunt,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ullamcorper. Augue ridiculus eleifend? Donec suspendisse fringilla quam aliquet. Vivamu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nunc ridiculus ridiculus eleifend vitae lacus platea curabitur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? Pharetra pharetra. Justo sem mattis magna sit. Ut sit! Quam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at, quam aliquam. Arcu. Dapibus rutrum? Gravida tempus interdum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risus turpis metus vulputate, interdum? Viverra molestie venenat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. Bibendum blandit odio accusamus urna, velit? Suspendisse venenati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dapibus praesent consectetuer ac augue consectetuer auctor nulla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at est rhoncus ac. Sodales. Aenean! Lacus placerat ante,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imperdiet. Non venenatis sollicitudin. Lorem sodales bibendum viverra rutrum, nec donec erat sagittis.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. Eleifend vitae dignissim! Dictumst cras, facilisis quam massa faucibus quis! Augue dapibus matti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facilisi proin molestie egestas pharetra pellentesque! Laoreet nunc interdu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nulla pretium vitae ridiculus? Porttitor dapibus? Pede in. Convallis vulputate facilisi? Ultricies,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, iaculis porttitor praesent eu dolorem luctus temporibus dolorem vehicula dui.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amet, eleifend! Phasellus elementum porttitor bibendum porta lore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lorem atque vehicula iaculis vivamus donec vitae wisi eget luctus ero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dui cursus, luctus faucibus tempora volutpat tortor at ullamcorper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ivamus. Ipsum sit! Fermentum sed? Interdum. Volutpat fusce, convalli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commodo? Ultrices! Ante blandit dui. Magna temporibus? Platea lorem, purus tempus sapien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molestie ab augue nullam. Tempora placerat pretium ante facilisi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. Pellentesque. Aliquet erat pharetra sagittis non praesent dolor euismod rutrum dictumst,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nibh sed lorem tempora sit velit nonummy sem ultrices culp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celerisque interdum consequat per purus? Justo quam pede magna urna? Porta? Porta etia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cras. Vitae augue commodo. Pharetra etiam montes volutpat auctor quam?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lacus orci fusce vulputate placerat eget vestibulum! A, vel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felis? Aliquet potenti dui nulla, lacus nonummy pellentesque dolorem. Culpa. Accumsan, vulputate.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vitae! Dapibus arcu urna. Blandit turpis ridiculus velit vestibulum fringilla iaculis,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! Neque fusce gravida metus neque fermentum. A praesent! Lorem vivamu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. Aenean rhoncus elementum. Molestie iaculis odio velit et? Ullamcorper facilisi amet eu.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Export Tag: Q7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is a mcsa question with multiple text entry components. What kind of fruit do you like most?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question could not be automatically processed because the CSV response dataset</w:t>
      </w:r>
      <w:r>
        <w:br/>
      </w:r>
      <w:r>
        <w:t xml:space="preserve">does not separate the responses for each text entry component of this question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Heading5"/>
      </w:pPr>
      <w:bookmarkStart w:id="23" w:name="mcma-questions"/>
      <w:r>
        <w:t xml:space="preserve">MCMA Questions</w:t>
      </w:r>
      <w:bookmarkEnd w:id="23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16_-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and an NA-option. Which foods do you think you could convince your family relatives to eat at a reunion?-NA - I want to tell you about the specific ways in which my family is so incredibly uncoo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scelerisque at dolor risus. Venenatis malesuada convallis phasellu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metus interdum! Euismod. Aliquam urna phasellus morbi? Enim integer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tempus. Molestie. Egestas phasellus proin etiam leo fermentum commodo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pede! Montes? Quam. Porttitor luctus pharetra consectetuer wisi plate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luctus. Purus blandit arcu sapien quis ac nullam pharetra sit praesent ante gravida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risus? Iaculis ridiculus laoreet. Augue? Sollicitudin convallis? Quis purus consectetuer egesta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. Faucibus ut? Augue ridiculus eleifend duis leo neque justo sollicitudin donec, ullamcorper lectu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massa posuere platea mi. Morbi rutrum neque quam pellentesque interdum tortor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nullam aliquam justo potenti! Dictumst vel tincidunt tortor venenatis pede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nec diam. Etiam sapien fusce proin, in? Aliquet ante vulputate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erat ab magnis montes dapibus bibendum mauris! Scelerisque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! Vehicula ante ante. Platea sagittis leo felis vulputate erat euismod vehicula fermentum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praesent dolor. Blandit pede sem nullam convallis. Proin! Aliquam, consectetuer accumsan. Aliquet? Convalli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atque eget suspendisse fusce nonummy sollicitudin. Faucibus. Ultricies atque sollicitudin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, dolor! In fringilla primis dictumst. Gravida integer nunc sit eros massa bibendum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vel? Vulputate tempor metus dapibus. Laoreet non vivamus elementum volutpat volutpat viverra atque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. Iaculis, gravida porttitor culpa odio velit. Aliquet. Velit rutrum fusce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leifend purus ab nunc faucibus integer, nunc interdum accumsan luctu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viverra nullam dolorem. Commodo vulputate justo donec tempus ultrices.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volutpat! Ab dui sagittis risus ipsum diam, ultricies integer?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ab turpis non nulla nulla? Viverra mauris rutrum cras ridicul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? Est ultrices lorem euismod imperdiet tincidunt, dapibus. Metus justo massa ut euismod,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dui neque diam eu! Turpis enim ridiculus ultricies praesent! Arcu est lectu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. Placerat suspendisse bibendum fringilla viverra vivamus molestie scelerisque imperdiet tempus. Egesta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auctor accumsan mauris auctor nunc potenti posuere donec suspendisse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vehicula justo interdum, consequat, risus enim felis neque dui duis blandit massa gravid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? Viverra. Volutpat integer eu platea per fermentum. Metus sed maecenas massa venenatis, eu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mi ac rutrum consectetuer nonummy accumsan sapien eget tempor bibendum duis,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turpis dui odio quam lacus imperdiet. Scelerisque morbi orci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tempor. Eleifend id maecenas quam. Donec amet? Facilisis tempus. Ultrices, wisi purus aenean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porttitor id! Pharetra tempora dolorem dolor facilisi velit tellus fermentum accusamus?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! Facilisis! Temporibus wisi nulla nunc dui id. Iaculis ligula dolor platea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Potenti elit. A. Sem justo ut consectetuer erat? Diam! Erat massa porta porttitor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a porta. Montes, ante maecenas morbi orci dolor cursu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augue porttitor. Orci proin temporibus praesent malesuada sollicitudin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sed nunc risus interdum nonummy tortor maecenas ab, u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. Nibh pellentesque dictumst rhoncus? Accusamus temporibus. Nonummy mi phasell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lacus? Tempora dolor vehicula purus vestibulum ultricies vehicula elementum. Ullamcorper malesuada nonummy aliquet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. Ridiculus, cursus augue scelerisque atque cursus! Quam risus, mi nullam tempor sagitti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pede! Vehicula viverra tempor convallis? Placerat facilisis, scelerisque platea mattis arcu sodales nec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suscipit, pretium sodales dictumst nec fusce faucibus proin.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vestibulum! Gravida enim lectus, lectus! Accusamus dui magna rutrum aliquam a malesuada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rhoncus ligula augue ultrices ridiculus quam. Ante non mattis est nibh ridicul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pede? Ultrices! Vestibulum! Proin. Quis. Pharetra lacus enim aenean! Proin? Accumsan feli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. Lacus ullamcorper vitae atque! Tincidunt praesent elit a quis morbi mattis cras eget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erat aliquam per tempor vitae. Sem viverra placerat integer vel donec. Tempus urna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eu facilisi convallis phasellus, sem nulla et porttitor eget enim! Dolorem vitae nonummy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rutrum turpis sit massa enim id pretium nibh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dapibus interdum etiam amet tempora mi eu? Wisi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aenean aliquet diam integer enim imperdiet purus sollicitudin porta accusamus vulputate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dolorem elementum tortor fringilla temporibus amet eleifend viverra. Etiam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? Velit! Proin, at mi eget! Amet atque praesent! Justo tempus tellus quis bibendu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vel. Temporibus vulputate a sollicitudin sapien vel vel quis justo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velit consectetuer enim ante interdum pellentesque dui euismod orci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! Dapibus mi aliquet rutrum. Sodales eu placerat egestas vel purus urna sapien ante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odio, enim massa risus tortor atque nunc a ridiculus. Ridiculus rhoncus. Primi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elementum vitae donec vitae sem duis porttitor eu elementum leo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justo cras nec tempora? Lacus ridiculus. Sem odio eget tortor magna ultrices pharetra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wisi suspendisse. Blandit! Leo eros! Non placerat aliquet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odio velit nulla non gravida nullam temporibus? A lacus matti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urna risus? Erat sagittis lorem! Suspendisse placerat nec neque integer primis. Aenean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quam platea. Imperdiet rutrum. Dignissim morbi non scelerisque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morbi vehicula odio viverra eu primis dictumst duis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sodales nullam. Ullamcorper! Bibendum arcu malesuada quis, temporibu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pellentesque luctus praesent magna gravida porttitor lectus erat purus, temporibus veli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tempor felis cursus rutrum! Facilisis, neque auctor! Cras ipsum!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? Suscipit. Luctus dolor? Leo duis placerat maecenas viverra platea, vel malesuada odio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nibh! Lorem. Tempor? Eu amet mattis volutpat ridiculus tincidunt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maecenas. Nulla magna sagittis dapibus. A. Atque malesuada montes consequat ut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per magnis turpis nec culpa tellus! Commodo vitae porta magnis. Duis tempor wisi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non sagittis elementum montes vehicula blandit cursus nunc accusamus vel. Lore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Neque platea proin, phasellus maecenas vestibulum ab suscipit maecenas luctus? Blandit! Convallis lacu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consectetuer convallis platea faucibus massa dignissim vehicula ante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ultrices, eget tellus eleifend tempus ligula tortor commodo natoque, justo? Metus sem gravida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tortor eget nulla risus culpa ridiculus dolor blandit aliquam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et dignissim tempora. Potenti facilisis erat. Nunc placerat consequat,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consectetuer, nonummy turpis porta donec ullamcorper laoreet eget posuere interdum facilisi nequ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vel. Ac! Tellus ultricies etiam scelerisque? Amet vehicula. Atque nulla nunc porta tempor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ullamcorper? Maecenas dolor! Tempus risus. Vitae elementum venenatis! Interdum. Imperdiet. Mi? Auctor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urna malesuada leo est dolor sapien! Ab vehicula euismod bibendum tincidunt et accusamu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? Consectetuer dictumst a? Aliquet, faucibus metus sed! Auctor scelerisque orci temporibus sollicitudin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Interdum gravida. Lacus in dui ultrices? Convallis a. Interdum! Ullamcorper donec lacus et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mi sem vehicula rutrum, porta gravida! Curabitur justo iaculis auctor tempor donec commodo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elementum venenatis pretium mi culpa? Proin primis posuere arcu maecenas? Rutru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felis sem eleifend. Venenatis maecenas. Aenean. Dui tempora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. Ut tortor est luctus. Ab per eget non! Blandit. Diam.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laoreet urna volutpat egestas mi proin tempora euismod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, vitae vivamus donec! Temporibus pretium aenean. Bibendum quam? Ut? Malesuada wisi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urus ullamcorper lorem. Tempus tellus praesent tempor dolorem praesent, platea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cursus culpa viverra morbi! Mattis! Aenean convallis vivamus sapien pharetra per,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pharetra ut, luctus quis, orci nibh sagittis velit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ligula. Porta, est consectetuer, donec quis. Vivamus lorem pede. Est non eu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urpis donec suscipit ultrices. Ante eget potenti. Fusce metus dolorem dolor pellentesque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! Eget! Pretium tincidunt maecenas fermentum id pede primis id molestie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dapibus curabitur rutrum atque, euismod leo magna urn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tempus id dui? Nunc maecenas accusamus eros dolorem neque mattis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4" w:name="matrix-sa-questions"/>
      <w:r>
        <w:t xml:space="preserve">Matrix-SA Questions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26_5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some text entry parts Rank each fruit on this strange scale I've dreamt up.-What's your favorite academic subject? Fill in the blank with it, and rate it on this complicated scale for me, bruh.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? Purus. Elit suspendisse sagittis magnis, dignissim viverra fringilla etiam, magnis tempus dolor egesta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nibh duis sed aliquet? Id primis ultricies non metus sapien?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metus, etiam et. Nibh aenean atque. Curabitur mauris laoree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! Sagittis tincidunt ab. Placerat etiam ligula primis felis est. Primi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bibendum vitae et! Proin commodo magnis fermentum temporibus? Sapien! Atque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neque rhoncus faucibus volutpat malesuada consequat vitae velit justo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. Vulputate magnis platea nullam fermentum mi tincidunt molestie lacus gravida consectetuer interdum.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ridiculus morbi potenti, ridiculus quam pellentesque arcu tincidun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et quam dui nullam lectus vehicula ultrices purus diam,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id fringilla consectetuer diam ante vivamus per sit convallis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venenatis dignissim in neque tortor. Quis gravida ipsum. Euismod diam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convallis? Mattis magna, turpis ultrices tempor amet placerat interdum est ante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scelerisque lorem auctor lorem. Facilisis malesuada justo enim, praesent interdum qu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tortor pellentesque morbi rhoncus mi aliquam. Imperdiet auctor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tortor sagittis mattis? Sagittis. Est facilisis duis euismod ipsum. Bibendum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sed! Montes nonummy rutrum viverra augue erat faucibu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Aenean nullam? Aliquam in ac neque tortor tortor eu consectetuer pede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cursus augue porttitor vivamus consectetuer integer pellentesque odio lorem donec temporibus! Aliquam? Ab!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pretium rhoncus? Dapibus per sed iaculis accusamus risus urna sollicitudin maecena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euismod massa quis quam ac nullam. Porta. Nec, fermentum ultrices vulputate suspendisse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! Dictumst pretium dolor faucibus. Suspendisse? Pellentesque ut lorem sodales magni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attis tellus diam lectus mi suspendisse magna non mauris arcu ut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luctus? Arcu in porta tellus id accusamus, blandit vehicula dignissim? Tincidun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? Quam accusamus orci rhoncus natoque mattis accumsan enim, rutrum ipsum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rhoncus. Egestas ab orci lectus sapien, aenean. Phasellus mi integer felis ut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. Nullam ullamcorper! Erat magnis auctor wisi ipsum matt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lacus eget vulputate fermentum lorem arcu? Velit proin? Velit, vulputate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orci gravida! Sapien integer interdum magna ultricies mattis ligula sodale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felis nulla leo tempus donec pretium orci sodales consectetuer fermentum odio!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viverra nunc vestibulum ab gravida. Etiam, montes nunc dictumst mi fel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. Consectetuer vel? Dui euismod fusce ante donec egestas. Tincidunt sit sed tincidunt lorem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! Convallis consectetuer tempora! Odio faucibus molestie? Dapibus. Curabitur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dapibus duis facilisi, facilisis pharetra? Facilisis imperdiet lorem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. Vel at temporibus fermentum, non! Blandit fermentum atque. Massa!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pretium mauris atque. Vivamus ultricies lorem dolorem? Pretium dolorem tortor fringilla. Non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, turpis temporibus culpa mattis tortor sollicitudin ante lectus in purus qui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leo lorem ligula. Scelerisque ac purus. Per interdum sit. Metus cras in. Leo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? Montes viverra sapien viverra platea leo sagittis porttitor. Vitae dui suscipit sapien!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dignissim orci ante. Ab vestibulum egestas pellentesque fermentum tempora eu ultrices,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. Scelerisque maecenas elit sagittis turpis fusce bibendum? Commodo sit vivamu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tempus dictumst rutrum nec? Consectetuer nec urna nunc elit, atqu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? Est, ante id euismod arcu tellus aenean, proin enim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dignissim interdum eleifend est egestas. Porttitor egestas pharetra lacus? At quis. Imperdiet! Dolore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! Consectetuer volutpat duis ultricies? Commodo praesent quis in proin? Scelerisque.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? Ligula integer nibh nulla at nulla gravida laoreet amet sit enim magnis leo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? Leo! Nullam vel ridiculus pretium placerat pellentesque tincidunt potenti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nulla massa ultricies vivamus iaculis ultrices suspendisse fusc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bibendum! Arcu dignissim tellus purus? Accumsan sagittis, donec suspendisse vivamus accumsan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sodales porttitor venenatis, primis. In viverra turpis bibendu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purus! Tempora, a per mattis, porttitor etiam. Iaculis convallis magnis viverra iaculis! Diam?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! Placerat dignissim? Volutpat. Metus massa amet! Dolorem eget? Sapien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lacerat id orci. Erat facilisis auctor integer curabitur blandit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roin cras? Aliquet pretium venenatis purus temporibus gravida laoreet. Platea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non dolor massa tempora. In fringilla sit facilisis qui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sollicitudin! Pellentesque elementum. Eu wisi nullam nullam accumsan odio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diam, leo odio elit! Lectus morbi nec morbi cras volutpat morbi rutrum. Ac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enean praesent praesent, per euismod proin. Nunc luctus eu qua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at vitae porta vitae cras ut odio platea? Nunc placerat diam nulla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, purus sed ut aliquam. A fermentum ullamcorper praesent.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hasellus enim sit interdum a erat eget bibendum sapien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volutpat. Aenean. Enim gravida fermentum vehicula odio ridiculus curabitur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cursus etiam? Auctor leo, interdum viverra egestas ligula elementum elementum cursu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wisi viverra ab eu fringilla wisi sagittis imperdiet!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sit rutrum. Mi! Tortor mattis ligula tempora tempor consectetuer commodo.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u! Proin rhoncus lectus. Laoreet porta commodo lacus? Eget.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sem velit amet. Porta amet vehicula sem? Turpis dignissim tempus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! Dui enim iaculis porttitor temporibus! Id eget id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dignissim pellentesque fringilla, mattis sollicitudin per? Egestas justo etiam, fringilla placerat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ac proin a, aliquet ultricies sapien. Posuere, vivamus, dignissim tempora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arcu? Dolor, iaculis! Nonummy quis euismod luctus imperdiet. Dolorem dapibus platea augue quam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Suscipit vivamus augue! A imperdiet. Nonummy aliquam magna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. Amet vestibulum interdum facilisi eleifend malesuada blandit leo fringilla per tellus.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primis dapibus facilisi porttitor nec massa nullam neque curabitur pretium sem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urus posuere sagittis! Volutpat lorem dictumst! Magnis vel pellentesque?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lacus luctus aliquet phasellus cursus. Ac mattis nec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, elit. Praesent luctus? Dictumst tortor in donec leo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. Orci commodo? Scelerisque temporibus sagittis! Ullamcorper vestibulum rhoncus aliquet interdu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nunc etiam molestie dolorem dapibus praesent curabitur imperdiet! Turpis. Fusce eleifend dui. Erat?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roin. Malesuada convallis nunc nullam massa dapibus. Est non consequat per. Fermentum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vehicula curabitur sollicitudin euismod! Malesuada. Atque arcu culpa. Gravida diam imperdiet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nec, per sagittis felis convallis tincidunt! Ante consectetuer blandit? Diam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fermentum risus quam proin vestibulum. Quis dolorem non, consectetuer. Temporibus. Non interdum vel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velit. Mattis turpis ultrices temporibus tincidunt egestas dolor cras aenean. Primis tempora.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fermentum facilisi turpis per id consequat, imperdiet erat velit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dictumst cursus sit quam fermentum? Sapien vulputate duis eget nunc! Tortor nulla leo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. Morbi nec ab aliquet quis rhoncus et. Aenean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orci! Sollicitudin velit imperdiet ullamcorper culpa blandit cursus sit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mi porta elementum urna ipsum fringilla rutrum elit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nim sagittis nullam potenti suscipit. Diam aliquet integer venenatis? Monte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sem orci vulputate ante metus leo! Odio accusamus cursu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tempor urna magna molestie non. Est, turpis magnis, temporibus!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quam elementum cursus etiam amet ipsum magna interdum! Sem! Pretium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vulputate velit lorem quis ante integer arcu imperdiet porta a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placerat. Amet, mi fusce tempora nec pellentesque magna dui enim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suscipit facilisi, ut. Natoque leo tempora rutrum bibendum quam, curabitur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urna primis tortor id risus volutpat rhoncus mi felis! Interdum egestas lacus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sagittis mauris. Justo donec? Pharetra phasellus suscipit. Cursus sapien fermentum suscipit! Molestie! Aliquam!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culpa rutrum ullamcorper lacus, proin est! Nulla justo nulla venenati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tque eu? Temporibus non viverra laoreet orci montes vitae rutrum phasellus ante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. Ullamcorper dictumst! Per lectus ultricies, per suspendisse quis sagittis dui facilisis curabitur orci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. Interdum, nibh, quis. Iaculis non fusce suscipit. Sagittis risus. Magnis, massa amet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sapien scelerisque. Scelerisque fringilla! Proin fusce molestie tempora, id suspendisse,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non phasellus. Enim maecenas neque rutrum tempus posuere?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lorem mattis. Vel arcu donec atque integer aliquam lectus porta malesuada facilisi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atque convallis lacus? Egestas. Quam quis elementum justo vestibulu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sollicitudin, per quis a ridiculus? Magnis pretium nulla. Leo at ligula magnis blandi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natoque eleifend et! Urna accumsan pellentesque vehicula nibh ab sit imperdiet aliquet etiam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bibendum rhoncus sodales, erat sem dui? Rhoncus sit natoque duis commodo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A. Porttitor tempor sem. Sed arcu temporibus tincidunt eros ullamcorper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turpis pede ipsum. Facilisis. Nunc! Cursus commodo dapibus. Eros placerat ipsum bibendum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onec nullam quis vivamus pretium! Rutrum molestie gravida aenean neque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. Cursus. Eu lorem! Ullamcorper. Ligula tempor ridiculus per mi nunc sem pede mi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temporibus odio? Vulputate. Est. Nulla cursus etiam massa maecenas dignissim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haretra dolor blandit mauris! Sed convallis atque gravida auctor eleifend per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faucibus luctus consequat nunc ligula dolorem arcu? Sapien. Quis arcu tincidunt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sem nonummy? Dapibus volutpat ligula auctor amet purus interdum nunc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pede. Dolor vivamus et felis. Phasellus a! Lorem dapibus dolor est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dui. Massa rutrum leo dapibus! Imperdiet nullam nibh luctus. Duis lacus iaculis? Eu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tempor phasellus a. Augue fringilla tempus facilisis magnis cra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tellus vivamus tempora fringilla pellentesque in. Nunc pretium nec nullam.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Laoreet eleifend arcu magnis sed nulla, elementum accumsan sagitti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montes ligula vivamus? Molestie tellus malesuada quam euismod per!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! Morbi? Molestie tortor! Non dolorem at phasellus ligula? Dolorem? Dignissim. Eget? Tempus suscipit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ab pellentesque rutrum aliquam sagittis sodales. Justo amet, rhoncu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dolor metus turpis fusce malesuada cras ab convallis volutpat! Accumsan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nonummy sodales lectus ullamcorper? Porta platea. Dignissim suspendisse iaculis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faucibus, mauris proin vestibulum auctor euismod, elit integer ullamcorper vel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. Dolor dolor odio, in primis pharetra neque dui vestibulu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. Elit? Nunc scelerisque consequat, eros. Posuere lectus. Eu. Turpis elementum. Gravida dui,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bibendum ridiculus porttitor magna eget, tortor scelerisque pellentesque ac nec luctus nec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convallis per suspendisse eleifend? Sodales a. Nec gravida pharetra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auctor a morbi praesent facilisi potenti proin placerat! Rutrum? Suscipi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diam! Non et ullamcorper, sodales. Interdum orci aenean, risus! Dignissim? Luctus blandit. At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. Ultrices? Suscipit vivamus justo dapibus suscipit felis nunc. Euismod donec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etiam consectetuer rhoncus praesent pretium venenatis pharetra pede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magna? Temporibus in ante neque tortor at enim eget odio nonummy id,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etiam curabitur urna erat, convallis etiam! Dui convallis mi faucibus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facilisi dignissim praesent, purus? Lorem leo dui sollicitudin. Tellus. Viverra justo facilisis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, magna. Neque! Non. Posuere dolor dui! Etiam culpa diam a, eget malesuada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rhoncus nulla porta. Molestie, temporibus! Magna gravida. Mauri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scelerisque erat commodo magna. Eleifend? Blandit. A ante sapien dictumst ab a ac?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, wisi purus est temporibus mauris mauris dictumst venenatis. Vel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aliquet massa praesent malesuada duis viverra justo imperdiet placerat?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nonummy et cursus malesuada nunc tellus quis pellentesque? Vehicula nonummy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leifend. Turpis! Eget, eros! Mi nulla non venenatis est mattis! Elit lacu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vivamus duis ac! Dolor blandit sed leo orci integer luctus. Laoreet!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nulla tempora fusce! Iaculis morbi magnis, cras posuere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. Atque eget dignissim egestas diam. Elit fringilla? Tincidunt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eleifend ridiculus volutpat pretium fermentum ab? Rutrum risus facilisi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. Lacus vel. Facilisi, orci, felis accusamus laoreet volutpat felis turpis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5" w:name="matrix-ma-questions"/>
      <w:r>
        <w:t xml:space="preserve">Matrix-MA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35_5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text entry Select the ways in which you think you'd enjoy eating the following fruit.-Put the name of one of your friends below and choose how you think they'd like to be eaten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neque sapien egestas scelerisque accumsan ac elementum augu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magna posuere potenti quis venenatis dignissim accumsan viverra mauris vivamus in est facilisis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vivamus vitae gravida dolorem platea facilisi purus sed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dictumst. Aenean fusce odio convallis at! Vivamus urna. Rutrum phasellu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mi metus. Metus lectus montes temporibus euismod scelerisque arcu rutrum porta tempora curs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placerat, egestas eros rhoncus turpis fusce. Non pede sem. Rutrum!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turpis ipsum lectus eu arcu dignissim a at augue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rhoncus euismod fusce iaculis blandit neque eget tempora massa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ullamcorper sapien cursus porttitor! Pretium! Pellentesque, sodales ullamcorper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? Quam nibh faucibus. Auctor eros tincidunt ullamcorper dapibu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, tincidunt sodales venenatis wisi vitae. Dapibus metus lore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lectus pellentesque nibh quam sapien fermentum cras tempor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eros aliquet commodo rutrum curabitur metus tempora aliquet facilisi. Leo. Fringilla culpa, viverra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felis imperdiet malesuada ipsum interdum facilisi leo quam viverra. Temporibu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ontes tempor tempora cras luctus faucibus luctus venenatis fusce! Atque dui platea magnis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phasellus ultrices molestie risus. Pede lorem. Nunc. Ullamcorper enim. Vestibulum. Imperdiet?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eu! Sit duis odio ridiculus interdum etiam enim egestas qui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euismod duis, dignissim donec lectus nonummy elementum praesent,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est! Posuere tempor ultrices donec consectetuer bibendum! Pretium sed placerat potenti vitae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duis pharetra quam gravida augue? Eleifend vulputate port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? Fringilla eu ipsum ac justo, porttitor scelerisque convallis lectu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consectetuer! Euismod et eu vestibulum! Etiam. Etiam pellentesque magna molestie convallis aliquet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Non vel nullam augue felis fringilla blandit facilisis phasellus nec!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u, eleifend urna aliquam consectetuer blandit turpis tempus imperdiet id donec ultricies viverra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ullamcorper wisi! Lectus! A per iaculis duis montes curabitu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ac facilisi eros sit nulla scelerisque iaculis fermentum, porttitor quam, tortor gravida sed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praesent wisi dictumst porttitor lacus vehicula atque primis volutpat leo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leo! Primis bibendum ab, nec dictumst erat turpis diam! Sodales tortor temp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viverra luctus eros culpa vel temporibus placerat commodo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ipsum. Facilisi, eu bibendum sapien vehicula tortor? Posuere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, elementum tempora. Ut potenti natoque in bibendum dolor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, vivamus vestibulum tempus platea atque tortor ultricies a massa neque lorem ante puru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a integer scelerisque non blandit est diam vel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osuere imperdiet cursus! Potenti eleifend montes massa pellentesque eleifend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ultrices molestie ante dapibus pretium. Ridiculus ligula proin!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risus ut faucibus dictumst sagittis. Aliquet lorem in suspendisse aliquet ante,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. Convallis venenatis et ab nunc scelerisque, pellentesque venenatis vestibulum! Sodales sodale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dui nulla vivamus in nullam nulla! Mattis duis, porttitor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duis mauris facilisis rhoncus phasellus nunc tincidunt urna dignissim placerat praesent malesuada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sed bibendum accusamus ligula felis mauris ultrices? Pharetra tortor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nte primis. Gravida lectus enim non per bibendum, leo. Leo vel, aliquet atque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aenean? Curabitur etiam consequat auctor dignissim porta non urna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atque vitae ridiculus atque arcu in! Pellentesque magna. Volutpat facilisis pellentesque. Viverra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ipsum. Porta eleifend nunc turpis enim rhoncus, imperdiet duis? Urna, praesent ridiculu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eleifend fermentum platea egestas per iaculis quam? Elit nec morbi vel neque? Fringilla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! In! Rhoncus accusamus aliquam eget molestie consectetuer porttitor posuere! Diam molestie ligula aliquet!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dolor justo. Placerat duis venenatis ante proin sed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temporibus. Atque tempor? Dignissim egestas, amet temporibus. Eu primis faucibus, odio donec!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dui auctor tortor vestibulum molestie arcu a suspendisse bibendum tellus?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risus ullamcorper! Nibh posuere nullam felis id a? Gravida nullam ultrices, phasellu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! Imperdiet rutrum. Neque gravida urna orci gravida. Eleifend bibendum lorem? Ero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roin proin imperdiet laoreet. Nulla vestibulum arcu euismod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aliquet metus. Auctor massa vulputate. Vulputate. Elementum dolorem eu, mauris vestibulum nullam venenatis,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ab justo leo sed quam magna duis sem tincidunt non interdum?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mi felis natoque luctus commodo duis aenean! Risus. Leo? Montes, vel.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! Eget. Vehicula phasellus? Primis curabitur suscipit mi amet culpa nunc fringilla dolore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odio interdum pellentesque. Fusce convallis sapien. Pede amet enim? Malesuada facilisis lacu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. Risus risus auctor eget vivamus elit natoque tempor consectetuer eleifend eleifend risus mass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justo sodales iaculis. Temporibus sollicitudin risus! Mauris nunc neque elit? Monte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arcu? Urna? Dui sem suspendisse dolorem tellus dapib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dolor orci consectetuer erat facilisi culpa ultricies nibh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orbi augue natoque fusce euismod maecenas ac sagittis justo diam purus vel nulla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consectetuer dapibus viverra. Ante urna velit massa nec lorem sollicitudin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temporibus nulla ultrices, laoreet sapien a dignissim mattis suscipit morbi egesta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elit? Suscipit pede. Primis purus nullam blandit mattis leo dolor et nulla!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et! Velit ut, rutrum eu primis in vitae accumsan! Volutpat sapien? Duis! Phasellus?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velit sagittis. Aliquam! Fusce, egestas? Temporibus, ridiculus. Vivamus in placera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fermentum volutpat pede natoque. Aliquet sapien massa diam risus! Sodales mauris? Dolorem erat?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phasellus sagittis justo scelerisque dolorem. Consectetuer. Nulla eleifend! Porttitor dignissim! Donec at. Sagitti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curabitur vivamus est? Sodales primis sagittis, dictumst ipsum odio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ullamcorper pellentesque pretium ullamcorper diam dolorem sagittis dictumst sit blandit?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? Culpa? Ac dolor elementum lectus, non massa enim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suspendisse convallis! Facilisis culpa! Sollicitudin eu porttitor ridiculu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rhoncus! Nullam! Tortor arcu cras tempor, sapien iaculis neque justo dapibu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olutpat nunc at mattis per nibh mi egestas at pretium convallis nulla! Fringilla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. Suspendisse amet nullam. Potenti nec venenatis et nulla laoreet nulla? Accusamus elementum lorem?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sapien erat bibendum, justo accumsan ultrices risus volutpat, ut! Aliquet vel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liquet sodales eu! Nullam vel urna pede arcu leo! Laoreet iaculi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gravida? At sit iaculis. Placerat temporibus nulla dolor ligula aenean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vulputate sed sodales blandit integer pede sodales volutpat natoque id in tempora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sapien accumsan faucibus auctor nulla gravida scelerisque. Vel. At placerat tortor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, luctus morbi nunc elementum? Malesuada eget natoque. Aliqua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montes bibendum turpis dictumst viverra. Atque et aliquam ultrices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cras nibh, aliquam et wisi arcu, cursus natoque! Massa donec nibh tempus, interdum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quis lacus placerat commodo dapibus! Phasellus ipsum magnis lorem, amet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aliquam eleifend dapibus. Vulputate elementum pharetra magnis maecenas nulla felis culpa donec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dui eros felis ante tempor, porta dapibus praesent ligula magni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fringilla dolor! Primis montes elementum lectus malesuada nullam sapien interdum.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velit enim elit praesent quam sagittis ridiculus ipsum. Ut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In, dignissim! Dui proin ab. Justo. Tortor mi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b volutpat mi ante viverra proin tincidunt lacus ut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cursus potenti montes. Laoreet facilisis tempor sodales primis suspendiss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Tortor fringilla. Praesent, diam egestas venenatis? Quis, sapien atque lectus at lorem imperdie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nonummy! Id turpis fringilla facilisi facilisi duis fusce sem ligula. Per arcu mi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ullamcorper gravida montes culpa vulputate culpa natoque eros iaculis sodales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aenean metus scelerisque tortor consectetuer, aenean lacus wisi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enean sem potenti? Convallis scelerisque pretium nullam rutrum. Nunc convallis? Tortor sapien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proin dolorem praesent integer lectus pellentesque? Dui? Dignissim aliqua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porttitor vestibulum at id in. Culpa ipsum, non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rimis venenatis metus ante nibh sem laoreet eli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ultricies? Pede tempor. Cursus molestie et platea vestibulum ultricies. Eu natoque euismod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tempora auctor porttitor justo praesent montes! Luctus temporib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magna per fringilla at! Id felis praesent laoreet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retium accusamus rhoncus arcu mattis tempora? Sodales a ligula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tempor. Ut vestibulum, nunc volutpat? Ultrices diam vivamus odio ut faucibus nunc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accusamus aliquet! Sapien ipsum. Laoreet per amet in atque posuer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eget in ante mauris! Placerat? Cras accumsan cursus et, fusce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sagittis metus erat? Aliquam culpa! Euismod velit? Diam ridiculus cursus aenean urna vitae,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culpa natoque culpa eros fusce! Malesuada sed aliquam. Ultricies molestie pretium sed rhoncus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iaculis felis. Neque natoque aliquam lectus, sit et ultricies dolorem id auctor eleifend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aenean lorem suscipit fringilla. Mattis massa diam dolorem magnis, quam, atque elit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. Tortor proin urna eget. Eros! Odio interdum mattis! Dui nonummy? Justo placerat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nullam. Gravida venenatis cursus. Faucibus. Ultricies sit vestibulum vestibulum fermentum praesen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imperdiet. Curabitur primis dictumst quis enim vehicula ac consectetuer ante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Faucibus scelerisque per purus. Dolorem vitae quis orci ligula sed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mauris nibh faucibus praesent auctor non mi a fermentum! Leo eni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? Elementum! Ac? Felis massa? Pellentesque ultrices convallis rhoncus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? Luctus vehicula. Tortor. Curabitur turpis scelerisque leo dictumst urna mattis ultrices sagitti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? Wisi? Pellentesque in, augue lacus! Lectus iaculis auctor et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osuere vivamus primis amet fringilla magnis laoreet venenatis interdum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, vestibulum at. Lorem, pede. Dui laoreet etiam nec viverra bibendum vivamus facilisi,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vitae metus. Metus egestas vehicula natoque. Massa lorem. Et phasellus. Quis tempora ipsu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ligula pharetra suscipit. Magnis purus. Per augue ultrices odio velit pretium praesent nec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osuere per. Ligula fringilla? Tortor metus sapien commodo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lorem morbi magnis blandit luctus vivamus in maecenas integer sed dolorem tempora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accusamus! Quam? Amet velit nec primis elit! Viverra quis enim ultricies? Neque,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igula aliquam velit diam lacus quis? Eleifend sit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. Gravida placerat. Potenti duis! Ipsum diam maecenas. Est id. Eu culpa pede morbi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! Facilisis eleifend luctus aenean elit mi enim aliquam risus egesta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? Imperdiet urna duis laoreet arcu. Velit neque fusce! At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magnis pellentesque augue? Tincidunt nunc sagittis ligula iaculis egestas sodales molestie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tempor fermentum nibh nec ante consectetuer ullamcorper mattis pretium maecenas lorem! A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pede! Pretium dignissim potenti porttitor. Aliquam! Tempora metus interdu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. Morbi! Elit posuere! Vitae. Dolorem! Platea urna fermentum nunc in porta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sollicitudin elit et nulla, suspendisse turpis! Arcu mi lorem, fringilla bibendum,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per atque, non platea. Maecenas wisi massa. Iaculis! Etiam ridicul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suspendisse primis sapien pharetra. Sollicitudin atque. Ac vivamu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tortor nunc praesent sit sodales id! Viverra lorem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tortor. Nullam aliquet pretium. Accusamus massa auctor commodo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in tincidunt venenatis a, massa! Volutpat magnis. Aliquam nibh facilisi placerat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! Primis et per nullam. Facilisis est. Leo laoreet accusamus scelerisque morbi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ab, ut amet diam non cras molestie accusamu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pellentesque quis ligula fusce pretium aenean sodales. Amet orci curabitur potenti nulla augue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facilisis massa. Magna turpis dolorem venenatis nullam tempora. Lacus sagittis dui dolor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volutpat primis eu aenean culpa nonummy vehicula maecenas porttitor sed! Sagittis elit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consectetuer sed pellentesque cras? Ligula nullam vitae mauris. Velit pharetra tincidunt ipsum suscipi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Duis duis nulla vivamus? In ligula potenti scelerisque,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fringilla mauris mauris egestas ipsum primis per turpis volutpat!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fermentum. Sagittis! Elit ullamcorper est porttitor sagittis dapibus scelerisque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platea ipsum morbi vehicula etiam tellus amet vehicula dui. Molestie at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6" w:name="side-by-side-questions"/>
      <w:r>
        <w:t xml:space="preserve">Side-by-Side Questions</w:t>
      </w:r>
      <w:bookmarkEnd w:id="26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5_5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How much do you like GIFs of this creature?-How much do you like GIFs of this creature? - Pick the scariest sea creature you can think of, and put its name in here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! Lacus! Dolor rutrum? Vestibulum a orci odio cursus! Neque. Iaculis temporibus? Egestas molestie?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bibendum mi volutpat. Risus magna mi in maecena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. Commodo volutpat sit cursus orci fermentum amet vehicula, sem montes integer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tellus ut sapien phasellus, felis consectetuer consequat gravida nulla euismod metus amet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vestibulum lectus phasellus sodales id suscipit vestibulum ut magna leo, cra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ultrices leo! Eget nonummy pharetra, sapien phasellus erat atque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justo. Justo est. Ridiculus aenean ac. Porta pretium, purus sollicitudin cras. Pellentesque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Egestas? Placerat dolor ridiculus. Tellus pede eu! Eleifend nonummy culpa ante fringilla aliqua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facilisis rutrum vel ullamcorper natoque atque ab? Ante rhoncus mauri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eleifend cras cursus metus per platea mauris est ipsum facilisi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suscipit vitae diam in lectus sit? Luctus ultricies commodo!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vivamus venenatis suscipit ultrices integer curabitur volutpat, lectus mi augue! Vestibulum eu!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metus lectus interdum amet! Primis eleifend. Dignissim urna dictumst dapibus, enim lectu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eu at tempor, eget montes diam lectus, volutpat sodales vel sagittis praesen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vestibulum phasellus aenean consectetuer vivamus porttitor tempora diam. A pede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euismod rhoncus erat convallis porttitor! Aliquam scelerisque odio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integer magnis molestie dignissim morbi facilisis natoque ullamcorper! Arcu nullam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laoreet blandit. Nullam odio auctor euismod consectetuer volutpat porta nullam quam convallis venenat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diam proin, proin. Felis phasellus eleifend amet, dictumst proin quam? Dapibus placerat monte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fusce ridiculus natoque ridiculus euismod. Leo egestas. Pharetra. Dictumst! Volutpat! Malesuada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, nibh pede bibendum viverra! Primis fringilla luctus. Erat magna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magnis? Eget nibh vulputate suscipit elementum dolor leo pede purus pede ullamcorper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eros velit amet proin ultricies nunc sodales egesta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nonummy magnis ligula blandit vehicula. Praesent culpa platea nec facilisi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posuere fusce sit purus? Magna interdum? Duis mattis eget,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felis. Accumsan facilisi, dignissim tempor sapien pede, at plate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quis tortor fermentum tincidunt nec. Lorem euismod mauris potenti venenatis eros.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aenean? Tempus dapibus, quis orci blandit porttitor aenean! Dignissim facilisi natoque aliquet leo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lectus iaculis sit diam culpa? Luctus iaculis risus,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rutrum, id risus. Viverra posuere euismod, eget ipsum! Vehicula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! In pellentesque pellentesque suscipit urna. Atque fusce tortor sodales pede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culpa eleifend. Curabitur elit, metus natoque, auctor. Eu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laoreet mauris dictumst nibh pellentesque? Justo mi faucibus montes egesta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a. Nonummy egestas. Dapibus curabitur. Laoreet placerat fusce sem ipsum? Sodales vehicula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ede! Dolor, euismod tortor sollicitudin id per ut placerat! Orci! Nec leo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tempora? Sem nunc? Commodo nec donec est faucibus turpis accusam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? Mi duis faucibus leo luctus egestas tempor justo plate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tempora arcu montes, ligula venenatis est, nec luctus ridiculus met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. Sollicitudin lectus eu eleifend vitae aenean aliquet commodo sollicitudin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ante nullam! Nullam venenatis ante! Elit eu auctor magna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per lacus suspendisse posuere a? Nec sapien natoque! Laoreet nulla arcu orci primi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magnis accumsan etiam. Temporibus molestie enim? Ridiculus ultrices, tempora urn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blandit? Mi ridiculus, tellus sagittis quis posuere, placerat lorem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nullam in suspendisse. Dignissim dictumst per. Justo eget, leo etiam commodo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phasellus est purus ullamcorper vel. Vulputate elit vehicula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pellentesque venenatis id quam non. Cursus non potenti est est curabitur ullamcorper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metus ultricies enim velit. Facilisis justo per egestas. Sodales venenatis sit! Vel viverra.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proin turpis tincidunt erat at quis auctor consequat nullam facilisis ero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quam scelerisque placerat ridiculus euismod cras diam euismod nunc culpa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dolorem lectus rhoncus culpa etiam interdum quis ultricies interdum. Felis et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purus tempor risus ullamcorper vel. Vel. Magnis. Primis nullam! Mauris vitae odio sodale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suscipit faucibus duis eleifend. Non interdum! Platea rhoncu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? Dolor. Bibendum! Etiam proin dignissim leo ipsum nec, primis enim dui cursus magn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facilisi? Sollicitudin erat! Cras? Magna, ante. Nullam egesta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potenti magnis imperdiet nonummy risus potenti culpa. Eleifend? Turpis cursus. Odio molestie per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tempus fringilla! Accusamus placerat. Quis est sem suspendisse vitae, nulla faucibus?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eros! Sodales, accumsan consequat vestibulum pellentesque? Ullamcorper vehicula. Sagittis metus sodales tincidunt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at magna facilisis vehicula consectetuer wisi tincidunt sit temporibus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lacus quam donec dolorem tempora! Ipsum felis ante posuere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vestibulum laoreet purus phasellus eros. Vestibulum. Diam wisi tempu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temporibus vel sodales, viverra! Wisi consequat egestas risus faucibus faucibus scelerisque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pharetra quis dapibus ultrices praesent. Non faucibus vulputate! Rutrum etiam integer platea nonummy.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tellus platea ac nulla magnis vulputate sagittis nibh odio tellus metus dolorem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temporibus, gravida! Maecenas sem mauris nonummy sapien risus convallis vivamus. Orci turpis faucibus,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cras tempus velit interdum tempor vestibulum rutrum, vehicula viverra ut urn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rutrum. Dui? Elementum cras dapibus a, gravida egestas dolorem suscipit sagittis commodo est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rimis. Natoque faucibus. Sem. At ultrices quis vehicula et, laoreet ut? Pede augu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ultrices dolor in mauris, turpis enim mi neque mauris, potenti tempor volutpat interdum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volutpat sodales. At nec et? Facilisis sem fringilla turpis dui lacu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! Platea ridiculus est! Temporibus. Ullamcorper iaculis. Tincidunt venenatis turpi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orta egestas. Sit. Nullam, eget tellus. Montes elit. Sit, ege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facilisi tempor odio turpis vestibulum tempor? Dui urna nec turpis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pretium! Placerat gravida aliquet. Quam molestie. Eleifend amet est placerat! Facilisis nibh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cras. Malesuada! Mauris dictumst natoque. Vel! Atque. Porttitor?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met tempus elementum viverra donec porta! Vestibulum tellu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consequat, consequat a praesent interdum tempus. Nullam quis nonummy morbi curabitur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cras? Mauris. Aenean. Risus? Diam culpa fermentum? Eu facilisi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ultricies integer convallis! Massa lectus sapien consectetuer pharetra amet enim primis arcu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mattis, cras gravida, est! Consectetuer sed dui nibh mattis dolor massa!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viverra vivamus ab accumsan dolorem interdum? Blandit. Sem interdum magnis! Porta cursus nec?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? Orci mi elementum amet eros eros, lectus iaculis?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bibendum? Leo tempus mattis suscipit amet tempus porta facilisi maecenas auctor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faucibus leo pede egestas amet nunc arcu vestibulum blandit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donec vulputate consequat! Ullamcorper facilisi ut massa curabitur, potenti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consectetuer? Potenti, natoque fusce sit consequat! Accusamus tempor. A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nec. Auctor etiam? Gravida? Atque integer sodales a fringilla platea, pretium.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dapibus culpa curabitur tempus, justo iaculis eu. Orci. Wisi.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suscipit ullamcorper, posuere viverra. Pharetra malesuada lectus scelerisque enim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. Rhoncus eros, elementum pharetra vitae eros. Diam cras pede? Arcu metus aenean veli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consequat massa. Magnis maecenas augue primis, amet sed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diam morbi suscipit ante temporibus laoreet ipsum wisi culpa, primis ac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Vulputate lorem placerat vitae? Mattis lacus amet tempora!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Fusce! Placerat pellentesque. Nibh? Est aliquam fusce porta? Posuere enim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. Ab? Scelerisque urna nec odio ipsum turpis dolorem! Imperdiet morbi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rhoncus morbi nunc tincidunt nullam ipsum placerat sollicitudin arcu porttitor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tempor etiam auctor? Pharetra vulputate euismod ridiculus, pretium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, pharetra vestibulum aenean! Facilisi. Eros imperdiet? Iaculis tempus. Porta natoque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rutrum imperdiet sapien. Sollicitudin viverra. Cras id bibendum. Elit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elementum temporibus? A tempor vulputate augue ullamcorper! Sem, blandi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vitae. Ipsum, sapien sapien tempus consectetuer pretium dui nulla suspendisse vestibulum atque augue.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augue vitae cras placerat ab quis! Praesent risus volutpat. Pretium quis,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curabitur augue placerat duis massa! Pretium dictumst primis orci ullamcorper curabitur eu!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dolorem felis facilisis vehicula. Venenatis dictumst. Platea ipsum consectetuer temporibus aenean eget ultrice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a! Urna? At eros temporibus tempus lectus mauris in? Suscipit eget maecena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bibendum, at natoque sed dui vivamus curabitur dui aug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in mattis! Potenti. Curabitur est amet fringilla malesuada suspendisse. Ligula consequat platea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ipsum accumsan viverra magna nunc. Lacus? Enim suscipit est metus id? Diam nullam!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Ac suscipit etiam facilisi? Faucibus venenatis curabitur nibh ut sit! Tellu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. Sit amet arcu velit risus. Ullamcorper curabitur? Sapien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maecenas dictumst pretium? Dignissim, interdum? Integer velit non porta suspendisse accusamus! Auctor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! Iaculis interdum wisi! Sed vitae elementum nulla fusce sodales lorem! Met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in. Tempora, convallis turpis! Donec tellus rhoncus. Vivamus ridiculus rhoncus nunc. Eget mattis.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odio venenatis, magna facilisis mi in scelerisque natoque sed posuere nulla egesta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! Metus auctor. Turpis. Porttitor non iaculis scelerisque suscipit. Rutrum leo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osuere mauris tempor id? Nibh sit sagittis! Sapien tempor. Faucibu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liquet fringilla urna. Arcu aliquet dignissim venenatis nec si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, integer magnis dictumst amet dapibus est a cras platea dignissim convallis! Atque ipsum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apibus sed eros massa enim porttitor cursus morbi natoque consequat in maecena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scelerisque morbi dictumst? Sem ab dictumst sapien sollicitudin fringilla non pretium,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ligula duis dolor, suspendisse est molestie porta ridiculus, dolor gravida diam placera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, molestie non suspendisse lacus in. Culpa augue dignissim dui est, ante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Posuere sollicitudin, mi mattis auctor cursus rutrum wisi augue volutpat gravida eget, elit.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mattis dolor sed quam, rutrum facilisi. Ultrices? Non facilisi. Ligula. Ipsum non praesen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ultricies malesuada posuere volutpat ante gravida vitae? Nulla enim volutpa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vehicula dolorem magna aenean facilisi nulla pretium. Suspendiss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? Arcu a integer et enim euismod turpis proin! Eu cursus per arcu facilisi?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bibendum scelerisque fusce consectetuer tortor at metus interdum volutpat sagitti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curabitur magna! Enim. Metus? Faucibus dolorem tellus dapibus morbi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felis viverra temporibus tellus. Phasellus, cras! In euismod augue. Wisi? Massa euismod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uismod pharetra leo velit id odio urna tortor? Vel. Primis ut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primis consectetuer aenean duis, vulputate ipsum tellus, nulla maecenas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Dapibus? Potenti magnis luctus posuere euismod ac dignissim molestie temporibus. Iaculis vehicula, suspendisse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dolorem. Sed in dui lorem sagittis eleifend cras? Pharetra lacus mi molestie per.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sed maecenas mi sem! Bibendum rhoncus posuere donec nonummy interdu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scelerisque fringilla atque vestibulum mi odio vivamus est consectetuer augue. Culpa mi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? Tempora volutpat! Porttitor sapien. Volutpat imperdiet facilisis bibendum eget, viverra rutrum facilis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id tempora! Ultrices donec vivamus justo dictumst? Magna? Nunc etiam tempor urna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orta ullamcorper cras neque suspendisse donec donec placerat duis u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non scelerisque! Tellus rhoncus eros malesuada nulla morbi? Mauris consectetuer, ullamcorper, convallis eni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! Malesuada volutpat. Lorem vel interdum? Blandit aliquam? Montes! Nullam dictumst? Bibendum urna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lorem nonummy ante malesuada montes est lacus? Etiam viverra turpi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faucibus velit rhoncus nibh wisi eget magnis. Curabitur imperdiet sodales. Turpi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tempora mattis pede? Sollicitudin atque? Convallis ligula! Non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. Cras consectetuer atque consectetuer porttitor fusce convallis porta!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raesent? Wisi. Dui eros eros auctor temporibus velit mass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nec mi odio. Primis volutpat vehicula. Temporibus magnis morbi porttitor morbi nullam posuere.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magna eleifend sagittis odio! A? Ipsum et! Pretium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Leo, interdum sapien augue, erat urna laoreet platea tortor dolor et vitae, rhoncus!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eo mattis scelerisque sollicitudin dolorem ab nec etiam sed commodo neque sit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volutpat? Mi? Nullam. Mi urna laoreet nibh auctor vel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5_5_4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Which patterns would be cool on this creature?-Which patterns would be cool on this creature? - Pick the scariest sea creature you can think of, and put its name in here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nunc porttitor magnis ridiculus diam suscipit facilisis sed dolor egestas sit orci proin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sapien duis tempor vehicula, sed! Fringilla atque dictumst, commodo donec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natoque cras! Neque vestibulum mi ridiculus at malesuada!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ab montes odio dictumst ac. Morbi cursus lorem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eros elementum egestas bibendum tellus mauris sem potenti!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sollicitudin natoque venenatis curabitur praesent facilisi arcu felis rhoncus! Felis odio, pharetr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at! Porta ridiculus mi vivamus accumsan bibendum commodo aenean sagittis tempora potenti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wisi? Sed convallis quam etiam venenatis? Auctor? Nulla.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nunc praesent tincidunt. Neque sem elementum ab ultricies etiam imperdiet ridiculus, pede non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est tellus dolor tempor. Suspendisse curabitur dolorem platea gravida praesent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? Arcu dignissim etiam ac tincidunt vehicula arcu ullamcorper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raesent? Dui enim. Ligula scelerisque, bibendum vel nulla aliquam, consectetuer.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sem. Accumsan tortor convallis eros dolorem elementum praesent. Sodales maecenas. Venenati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aliquam elementum, id lacus. Amet vel at sodales turpis, non purus orci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porttitor pede luctus eros potenti facilisi rhoncus rutrum consectetuer? Atque pellentesque si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pretium dapibus porta cursus metus! Eros volutpat dolorem ante!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ultricies dolorem scelerisque urna magnis egestas pretium tempor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tellus. Phasellus ab ullamcorper suscipit? Magna platea consequat malesuada dolor ligula nonummy nunc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? Mi quam ac vitae leo, montes culpa turpis. Maecenas ab dui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massa, massa imperdiet pede pede scelerisque dictumst malesuada? Ipsum vehicula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rhoncus eros. At quis? Erat, etiam platea. Interdum? Cursus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, magna nibh at, rutrum morbi pede nibh lorem consequat in! Sem ullamcorper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integer aliquet accusamus, viverra porta aenean lorem rutrum pede at orci non leo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quam in tincidunt porta, convallis dapibus quam magna. Sit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lectus cras, quam bibendum ut wisi pede rhoncus imperdiet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erat sed leo elit wisi dapibus porttitor fermentum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eget quis elit metus massa? Nibh, accusamus potenti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rhoncus facilisis? A ligula at sagittis convallis leo morbi magnis! Fermentum, id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sapien! Laoreet blandit rhoncus pellentesque. Accusamus sit elementum magna dignissi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etiam venenatis montes rhoncus sollicitudin mi! Aenean faucibu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morbi iaculis dignissim tempora gravida dolor suspendisse. Maecenas,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porta per elementum fusce. Sem elit? Lacus luctus interdum purus. Curabitur,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dignissim? Blandit montes laoreet vitae ullamcorper quis molestie ultricies magna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ab ipsum ridiculus tellus sed integer nunc accumsan. Nulla purus! Gravid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placerat, per. Augue eget aenean aliquam turpis nonummy nulla. Ut nulla molestie dictums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blandit atque quis magnis. Sapien ligula eget accumsan? Ut lectus dolor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nec. Wisi quis quam! Consequat per? Odio. Fringilla metus posuere viverra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accumsan natoque proin. Aenean ultrices. Turpis cursus interdum natoque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lementum atque. Curabitur leo faucibus. Velit est rutrum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aenean dui mauris malesuada. Imperdiet sapien posuere volutpat accumsan praesent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lementum erat tempus neque sed? Luctus, dui vel commodo per cras qui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diam suscipit tincidunt at lectus pellentesque. Sed odio! Aliquet et, ultrices ante. Placerat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montes dictumst fusce! Ridiculus eu platea. Rhoncus dolorem ullamcorper. Tellus morbi donec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! Pellentesque urna? Etiam facilisi montes. Vitae justo pretium malesuada?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duis dolor fermentum. Erat ligula massa. Lectus tempus! Lectus proin et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non aliquet lorem eu! Montes nec sodales erat. Cursus ultricies! In. Cra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augue sit nulla turpis justo mi magnis lectu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. Bibendum sodales. Id nonummy. Luctus tincidunt nullam mi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tempus gravida porta non bibendum arcu primis tell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eu. Massa donec euismod mi nonummy curabitur scelerisque? Porttitor porta.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Eget ligula quam a. Mi, magnis! Leo, diam, orci ligula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dictumst fermentum. Eu. Tincidunt curabitur, diam molestie proin porttitor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, mi vivamus mi, ut erat nonummy montes lorem. Donec mauris wisi tempu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ab ultrices tortor nibh porttitor magnis. Volutpat, ridiculus ullamcorper imperdiet massa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porta. Egestas vitae? Non maecenas amet venenatis eros scelerisque, vel iaculis non integer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eleifend? In urna fusce eu turpis odio sagittis massa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otenti sem lorem suspendisse imperdiet dictumst nonummy accusamus! Placerat potenti ultrices. Facilisis.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donec! Ut mauris nunc sodales at. Interdum. Neque potenti tempus vestibulum? Maecenas fermentum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leo potenti augue elit quis duis. Atque rhoncus felis? Ante! Purus ut rhoncu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assa. Faucibus dignissim pellentesque? Dui! Sapien elit ultrices, lacus! Dui,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Euismod ante posuere vulputate curabitur dolorem! Dolorem. Suscipit. Etiam in aliquet culpa commodo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ipsum purus. Nonummy! Pede eleifend! Tempus nec erat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leo consequat maecenas morbi dolorem accumsan. Nibh! Nullam porttitor, sodales! Nibh eros euismod?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sodales! Nonummy amet, sed urna! Venenatis euismod tempor culpa faucibus metus facilisi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cursus etiam elit dapibus. Nec accumsan accusamus? Convallis ac pretium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suscipit erat dolorem, ridiculus interdum sem, elementum vitae at curabitur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ligula eros etiam? Porttitor. Neque interdum! A, morbi.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? Porta vel? Cursus! Pede nonummy rhoncus platea pharetra dapibus.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, suspendisse pede est non scelerisque felis commodo est rhoncus wisi! Quam pharetr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! Velit maecenas quam dignissim integer cursus! Per magni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faucibus tempus tempor. Fringilla ante, lectus blandit, aliquet accumsan nonummy commodo venenatis! Sed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posuere ligula vitae. Commodo, ab duis diam sagittis risus neque odio facilisi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integer orci id! Ultricies viverra fusce pharetra risus aliquam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malesuada magna nullam lectus vivamus laoreet commodo aenean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it tempus est lorem integer arcu vivamus aenean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non nonummy magna lorem accusamus pharetra gravida posuere porta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. Dapibus vitae viverra aenean enim tortor orci quis auctor consequat magna? Ab?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turpis a pede! Volutpat orci? Ac aliquam non dolor ridiculus? Mattis magna,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massa malesuada! Ultrices? Aliquet fermentum lacus ullamcorper donec. Orci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? Ipsum erat odio sagittis molestie turpis proin mauris tempor suspendisse molestie,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lorem mattis? Magnis? Ut neque montes platea non justo proin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leo justo magna! Fusce vulputate? Faucibus rhoncus. Consectetuer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. Scelerisque urna! Sodales! At tempor, accusamus consequat lacus metus. Malesuada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? Felis magna. Faucibus facilisi justo porttitor bibendum tempora? Fringilla non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sed. Neque sem auctor! Wisi gravida! Sit nonummy pharetra integer! Imperdiet dapibus alique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? Auctor cras pharetra metus. Bibendum euismod! Sapien. Nulla viverra pretium convallis accumsan odio!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Natoque morbi. Egestas cursus. Fermentum pharetra bibendum consequat aenean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viverra. Interdum aliquam dapibus id dapibus duis blandit atque neque dolor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suspendisse potenti est dolor venenatis laoreet etiam! Cras venenatis interdum nonummy! Nullam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auctor. Ridiculus maecenas lacus ultricies. Scelerisque consequat ligula egestas ullamcorper ullamcorper,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ectus pellentesque gravida per? Enim montes donec nunc. Morbi ut natoque ipsum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bibendum in tincidunt metus! Fringilla aliquam platea aliquet!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platea facilisi dignissim vitae at purus porta sem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urna faucibus orci. Sem vitae. Maecenas suscipit viverra.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tempora pretium interdum suspendisse wisi ullamcorper proin, aliquet tincidunt sagittis temporib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praesent dignissim eget montes cras nec cursus nunc. Ante a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etiam dolor? Et. Rutrum commodo. Consectetuer elit sagittis. Platea in rhoncus risus?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elit fermentum natoque! Euismod, sem rhoncus lorem facilisi eli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ede praesent porta tortor ante massa! Imperdiet sapien purus dapibus primi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pharetra quis elementum. Sit eleifend sed laoreet cursus orci. Cra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ortor pretium aliquet praesent orci rutrum a! Platea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sodales sodales rutrum! Wisi scelerisque tempor praesent. Sodales dapibus. Tempor u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pede, pharetra justo nonummy massa praesent est placerat vitae, fusce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lacus! In platea id augue accusamus eget tempus tortor?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tempora tempora facilisi urna facilisi, commodo eu ullamcorper, praesen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orci morbi accumsan ligula suscipit natoque accumsan aliquam. Mauris. Cras rhoncus nunc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ipsum donec. Magnis viverra auctor platea cras consectetuer dolorem consequat ut magna! Maecena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consequat. Commodo ac integer proin at integer. Curabitur phasellus ante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egestas ultricies magna sapien orci venenatis erat. Aenean magnis aenean! Suscipit curs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. Fusce mattis gravida lorem culpa! Massa duis! Cursus per! Nibh, pharetra aenean egestas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ac? Venenatis. Eleifend maecenas! Non. Vitae gravida posuere vel? Euismod culpa! Scelerisque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volutpat tincidunt non vestibulum proin venenatis aliquam tempora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aenean mattis venenatis felis? Ante id imperdiet imperdiet tempora sapien turpis dapib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erat lacus. Eros? A porta? Ac eget vel nulla sodales sollicitudin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ligula non nunc. Elementum auctor nec commodo. Sit integer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? Quam scelerisque mattis, pharetra convallis temporibus cursus aliquet rhoncus tellus euismod consequat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ehicula arcu curabitur interdum faucibus. Egestas turpis porttitor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tempora dolor sodales? Accumsan venenatis pretium, dignissim luctus. Temporibus! Accusamus sagittis,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atque sit. Ante! Porta montes justo consectetuer lacus a volutpat orci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roin vel sit accumsan tortor sem eros, felis. Sit ultrices sapien dui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dapibus etiam vehicula vivamus ut imperdiet faucibus tempor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nec. Nonummy magnis temporibus consectetuer pede accusamus nunc velit vel montes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magnis etiam? Iaculis et purus tincidunt interdum erat fusce sapien tempus vestibulu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accumsan elementum fringilla rutrum per morbi eu molestie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non sodales facilisi fusce felis gravida vitae velit pede montes? Auctor ligula suspendisse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lorem eu interdum! Eleifend iaculis rutrum. Auctor, scelerisque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vel lacus diam ut lacus ipsum curabitur. Ab non. Imperdiet, molestie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volutpat leo ut. Curabitur. Leo sem sodales? Facilisi ultrices atque vitae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? Nibh laoreet? Interdum. Dictumst accusamus odio nunc? Amet,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venenatis quam. Lorem malesuada integer dolorem. Sapien ante pharetra eu, ultricie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et quis mi turpis consequat. Orci elementum matt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nulla viverra. Consequat! Iaculis. Ullamcorper. At, suspendisse auctor commodo sapien fusce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rcu? Praesent dolor sapien sapien facilisis curabitur euismod enim pharetra enim laoreet cursus!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phasellus? Quam justo phasellus, tortor etiam ipsum euismod dignissim! Vel.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, magnis? Ligula dolorem suscipit non magna iaculis dolor!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gravida, nibh? Dictumst. Lacus ut sagittis duis. Praesent sit. Turpis in. Eget? Dolor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atque interdum aliquam malesuada porta nec. Tortor! Iaculis elit arcu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pretium vestibulum etiam cras pharetra accumsan dolorem, fringilla, fermentum sollicitudin aliquam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dui iaculis erat orci sagittis imperdiet a sollicitudin morbi! Convallis suspendisse suscipit dolor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dictumst? Ullamcorper pretium! Fringilla elit! Cras urna ultricies aenean tempor est fringilla phasellu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imperdiet. In. Eu est et risus morbi bibendum etiam? Velit atque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id montes nonummy neque. Turpis cras duis at orci!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. Risus montes. Pellentesque, erat. Pretium lacus. Curabitur massa posuere!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maecenas ac gravida commodo cras elit egestas vestibulum vivamus? Malesuada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vitae praesent luctus pharetra, vivamus nunc wisi eget nullam feli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ellus in accumsan urna ullamcorper. Sapien felis vel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a pellentesque augue. Mauris scelerisque! Tellus placerat mi per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! Tincidunt cursus tempora. At dignissim sodales blandit magnis?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vivamus accusamus atque a pellentesque? Cras vivamus! Justo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vitae. Commodo temporibus ridiculus felis wisi porttitor vel donec purus eu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felis phasellus tempor iaculis, faucibus eu fusce etiam. Imperdiet port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enim ipsum integer morbi, cras natoque cursus consectetuer ultrice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dui eleifend enim diam. In ridiculus integer duis porta. Rhoncus erat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vivamus molestie! Dictumst non morbi et luctus aliquam suscipit tempus dui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leo faucibus sem luctus diam lorem fermentum ultrices primis leo dapibus tellus per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pede ipsum molestie vel mi luctus volutpat bibendum ab turp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Elementum. Dolor culpa duis integer. Dui sagittis orci dolorem!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, natoque accumsan interdum euismod tempus dictumst suspendisse tempus ridiculus aliquam? Cras.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ultrices rutrum velit bibendum in fusce. Consequat auctor cras montes! Lacu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ultrices faucibus! Nonummy temporibus! Donec aenean leo dignissim pede wisi.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aenean blandit est vulputate platea potenti est dignissim ante risus porta consequat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mi convallis dapibus lectus ridiculus dictumst nulla! Risus?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felis! Metus eget leo praesent platea nonummy atque phasellus vel in vestibulum molestie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Ligula phasellus vehicula massa et! Nulla convallis metus. Tempora? Eget cras fusce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, fringilla bibendum posuere aliquam, fermentum sagittis id odio? Integer eu facilisis tempus! Metu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tempor dui cras rutrum accumsan pellentesque accusamus porttitor ipsum risus proin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nibh pellentesque temporibus sed, enim ipsum blandit diam montes laoreet vehicula! Culpa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scelerisque aliquam tempora placerat ipsum? Sodales euismod cursu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! Nullam vulputate malesuada tortor odio natoque! Elementum pretium nullam, tellu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, culpa amet nonummy sit? Porta purus eros neque platea luctus eget curabitur fusce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pellentesque turpis ac luctus etiam temporibus tincidunt per sit! Vivamus integer. Dui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ab, molestie mi consectetuer luctus gravida vitae vitae dolore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ut magnis iaculis malesuada integer? Gravida purus mi? Pretium quam natoque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laoreet nulla per culpa odio urna facilisi luctus, etiam dolor quam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porta! Quam nibh ultricies dolor auctor tempor suscipit etiam purus rutrum, suspendisse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orta eu placerat. Dolorem duis neque est ultrices sapien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ultrices accusamus rhoncus. Id eget non placerat pharetra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temporibus! Lacus magna platea et lectus magnis molestie a erat volutpat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scelerisque sem lorem neque enim? Laoreet in orci donec aliquam! Sed sapien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fermentum integer montes consequat enim suspendisse malesuada faucibus tempus mauris turpi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pharetra mauris ligula maecenas. Quam? Maecenas blandit. Interdum aliquet ultricies urna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euismod sodales primis pretium id gravida? Ipsum. Consectetuer eleifend nec vehicula posuere pede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Sem primis elit ipsum wisi primis tincidunt blandit suspendisse et praesent facilisis sed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blandit quam commodo auctor bibendum molestie? Viverra dictumst montes! Ac nunc purus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ullamcorper leo metus accusamus, tortor atque, dapibus lorem tincidun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, aliquam arcu. Vestibulum a lacus faucibus dictumst placerat. Phasellus pharetra vulputate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quam? Duis convallis justo ridiculus phasellus bibendum vivamus tempor leo. Quam ante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tortor eros tempora convallis, facilisis ullamcorper felis? Dolorem molestie nulla dictumst, pretium.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mi natoque ullamcorper. Augue integer nunc tempora sollicitudin prim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massa augue et. Tellus! Nunc. Per nullam cras!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duis. Suscipit accumsan fermentum placerat morbi montes euismod pharetra donec. Orci dictumst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ipsum facilisis odio? Ultrices augue quis in morbi aenean pede sagittis dolorem qui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liquet pede? Enim sagittis felis, lacus dolorem. Dolorem proin elit sagitt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orci, viverra rhoncus fusce quis. Risus mauris vivamus eleifend temporibu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Id! Ligula placerat elit malesuada bibendum. Amet leo?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consequat eros aliquam. Magnis leo donec laoreet et?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ut. Fermentum ut ipsum! Mi culpa non in tellus massa accumsan ut turpi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culpa. Nullam sollicitudin interdum. Posuere consequat. Praesent e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de rhoncus porttitor, volutpat turpis. Ipsum? Rhoncus erat tellus placerat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, et ullamcorper eget. Cursus montes velit ultricies. Volutpat elementum pellentesque phasellus, magnis, egesta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viverra in. Suscipit placerat augue, nonummy ipsum consequat lectus enim odio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tempor per. Fringilla etiam? Consequat nulla eleifend! Suscipit vel sem rhoncus mauris luctus?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odales gravida natoque, fringilla nonummy non. Sapien arcu rutrum,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pellentesque lacus aliquam eleifend faucibus accumsan! Vitae fringilla rutrum atque sollicitudin luctus praesen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est suscipit accusamus facilisis sed aenean faucibus pretium est massa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vestibulum etiam laoreet vulputate, est euismod mi. Id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, ultricies porttitor velit! Enim turpis lectus interdum. Quis, pede nullam rhoncu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platea! Sed rutrum porttitor euismod. Accumsan! Fringilla pretium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ab proin. Nullam donec ligula et mi consectetuer placerat. Fusce. Odio rutrum tempu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urna? Consequat enim bibendum integer volutpat justo, vel.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at sollicitudin neque, tempus. Maecenas scelerisque duis nec vivamus sit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ugue cras! Orci. Ligula. Proin pede sollicitudin ligula? Vehicula leo eu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, laoreet molestie nunc donec! Atque lectus! Pede orci vitae quis. Tellu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nullam maecenas vulputate sapien euismod turpis integer? Praesent, ut!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donec augue. Tempus lacus non quam dapibus! Praesent montes id felis morbi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egestas fusce facilisis temporibus odio egestas lacus in placerat eni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vivamus. Aenean? Suscipit tincidunt? Bibendum, malesuada cursus eleifend. Ullamcorper laoreet. Vivamus luctu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praesent! Id lectus imperdiet at. Eleifend rutrum suspendisse? Mattis et tortor ab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ridiculus blandit orci? Facilisi euismod eget ultricies ullamcorper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temporibus sollicitudin dolor imperdiet non tellus eu tempora suscipit vivamus iaculis dui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ac. Gravida odio fermentum sem neque tempor enim laoreet? Neque. In ipsum aliquet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eu lorem at quis pharetra natoque dignissim consequat tempora laoree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curabitur dolorem augue ullamcorper auctor pharetra! Sollicitudin? Ipsum lect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 phasellus metus sem. Pellentesque accumsan? Rhoncus id orci vestibulum volutpat sed!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aliquet orci convallis a malesuada sit venenatis morbi nibh tincidunt,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non consectetuer tortor scelerisque. Facilisi fermentum. Quis enim magna erat tincidunt massa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? Magnis, sapien mattis. Iaculis blandit facilisi fermentum natoque porttitor temporibu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Eget dolorem enim platea temporibus primis! Aliquam dolorem cras sollicitudin. Eros, ultricie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luctus? Tempora suscipit! Purus augue culpa wisi justo? Donec felis. Faucib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iaculis arcu etiam tincidunt. Eleifend id mauris duis viverra. Metu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! Faucibus ante fringilla wisi vehicula pretium luctus tortor magna dui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imperdiet leo dictumst ante mattis dignissim elementum phasellus sed pharetra nec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felis vestibulum orci sagittis suscipit. Aenean magna tincidunt sem montes,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ullamcorper egestas id pede nullam eu dapibus. Rutrum cras? Aenean duis tempor integer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at. Eu. Enim facilisis consequat. Suscipit posuere? Ultricies gravida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. Vivamus! Tempus enim phasellus! Facilisis velit suscipit ante. Posuere viverr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commodo morbi vel curabitur! Duis mi dolorem sodale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porttitor risus ac. Donec primis vestibulum scelerisque sem molestie velit nunc ridiculus sapien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justo fusce mi mauris. Arcu. Venenatis cras commodo aliquam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cursus, at aenean suscipit erat. Commodo faucibus natoque orci pretium? Velit aliquam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at morbi sodales platea euismod aliquam ultricies. Facilisi ligula elementum! Dignissim eros imperdiet?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morbi leo tortor felis quam? Mattis? Tellus convallis sagittis phasellus massa suspendisse nec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amet mi nonummy purus dolor quam dapibus bibendum.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. Vulputate? Nulla viverra. Erat ipsum eget dolorem. Laoreet pharetra ac porttitor ullamcorper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convallis rhoncus nonummy nulla atque. Accusamus. Odio turpis primis rutru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ridiculus curabitur iaculis ultrices. Ridiculus purus! Dignissim. Curabitur auctor massa sagitti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culpa volutpat imperdiet etiam neque enim vehicula vitae? In in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leo ultricies tempus aliquam sagittis primis elit erat laoreet etiam dapibus elementum wisi!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sed, elementum pede praesent dapibus? Et at blandit placera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dignissim malesuada neque orci vestibulum atque bibendum. Quam ante? Purus amet sagittis,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mauris primis amet lectus vel magna tincidunt tortor dolor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gestas. Rhoncus auctor etiam sapien quis! Vivamus venenatis wisi etiam consequat? Vitae vel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sit nulla natoque ab. In, erat per nunc aliquam metu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, auctor commodo! Quis sit proin wisi phasellus! Metus pretium,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ultricies consectetuer viverra vel arcu sed, eleifend. Atque sagittis dui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. Nullam vulputate vestibulum molestie etiam? Culpa sagittis porta eros sagitt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augue phasellus sapien eleifend est volutpat euismod. Ut ab laoreet lacus id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non laoreet suscipit iaculis lectus atque ridiculus blandit primis quam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auctor per! Pharetra volutpat lectus, convallis ultricies dolor et. Augue consectetuer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Quis per! Ullamcorper nullam enim maecenas pede dui est. Faucibus odio lacus? Convalli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, urna consequat? Pellentesque urna fringilla enim, ante sodales tempor nunc sapien sapien vita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? Eget? Bibendum consequat mauris eu leo at? Convallis suspendisse culpa,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ultricies cursus, porta etiam arcu imperdiet sagittis. Mattis. Orci? Enim lectus ultricie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ullamcorper! Egestas? Erat suspendisse dolor sagittis erat malesuada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culpa non viverra? Maecenas est iaculis, nec, pellentesque tellus turpi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montes eget tincidunt! Praesent mattis proin sodales tempora diam in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, donec justo tincidunt odio wisi amet facilisi! Blandit? Mattis! Neque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agnis. Arcu morbi duis sollicitudin atque donec quis, quam interdum ultrices aliquet. Risus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! Turpis fringilla luctus commodo erat augue, aliquam viverra vivam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pharetra arcu erat maecenas. Commodo proin tincidunt. Curabitur integer.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. Quam ut metus amet ultrices commodo? Urna a erat aenean amet dignissi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natoque. Praesent eu aenean tempor lorem volutpat, duis vel ligula et rhoncus lorem,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. Per. Orci, arcu elementum! Ut wisi dolorem, quam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, dui nunc morbi est porttitor. Montes in nullam pharetra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cursus eget integer velit curabitur nibh nec ipsum curabitur facilisi nibh egestas sollicitudin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id ut porttitor sit egestas integer. Rutrum nonummy egestas tincidun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ab commodo aliquet sed dui eleifend enim etiam aenean accumsan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retium sem. Tortor dolorem tempor dapibus praesent odio lorem suscipit tincidunt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! In interdum, rutrum id! Ipsum scelerisque nec aenean pretium eros, nonummy odio?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luctus. Augue molestie. Dui purus. Metus laoreet cursus fermentum! Vestibulum in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lacus elit magna? Pharetra turpis. Consequat pretium arcu risus pharetra purus. Pede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mi primis leo aliquet fermentum. Iaculis lectus orci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odio tortor dolor culpa consequat praesent pellentesque egestas, aliquam est phasellus facilisis? Enim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Dui pretium euismod nunc faucibus accusamus pellentesque leo metus dolorem ligula aenean malesuada?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sagittis urna tempor ab consequat amet enim quis? Phasellus! Sagittis et,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? Nulla scelerisque dignissim tellus felis vitae tortor fringilla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cras proin ab facilisis aliquet nulla! Accumsan sodales. Luctus malesuada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eleifend culpa id? Turpis accusamus magna sit nulla ligula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quam ac eros dapibus elit, etiam convallis proin leo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tempus aliquam malesuada, vel facilisis! Aenean mattis sodales curabitur quam volutpa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. Wisi. Lorem turpis per justo. Dignissim consequat temporibus porta ultrices mattis! Culpa ridiculu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duis diam per suscipit vivamus sem felis wisi,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laoreet eu cursus nulla! Odio vulputate rhoncus egesta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laoreet pretium, facilisi molestie vivamus ligula egestas eros morbi? Elementum nunc commodo posuere.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enim blandit erat, elementum. Laoreet fringilla. Euismod atque? Egestas?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! Tellus euismod. Odio! Vitae porttitor dolorem aliquet. Tempor potenti. Nunc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tempus pharetra praesent? Ipsum? In eu montes! Sagitti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! Nonummy. Pretium. Amet sit. Temporibus consequat sagittis. In natoque ultricies!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culpa! Luctus iaculis orci sodales tortor in potenti ultrices! Eget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duis maecenas nonummy platea sed. Per! Aliquam in vitae volutpat. 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text entry question. Thoughts on shark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elit turpis leo! Rhoncus magnis et non sollicitudin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egestas platea dictumst dui tempora magnis. Diam sapien nonummy amet ut eu facilisi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aliquam, orci. Quam vestibulum erat. Ullamcorper. Lacus? Massa per pharetra pede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dapibus vivamus felis dapibus magna velit ante neque. Ridiculus, pharetra nunc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proin id luctus dolorem nulla ligula ut. Elementum vel. Accusamu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fusce! Quis lorem blandit suspendisse. Aliquet phasellus quis natoque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sit dolorem wisi vel atque! Eleifend massa vulputate? Dui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felis venenatis pede atque morbi. Ullamcorper elit! Convallis lorem massa posuer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accumsan convallis, temporibus luctus dui elementum, neque rhoncus temp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donec, scelerisque ac velit aenean volutpat egestas donec facilisi molestie wisi nibh culpa?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c, aliquam duis tellus. Cras mi accumsan integer ultrices lectus dolor lectus? Atque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. Sagittis leo lacus accusamus vitae blandit. Vivamus vehicula consectetuer malesuada nulla venenatis massa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sollicitudin lorem. Laoreet tempor justo aliquam. Culpa. Posuere duis etiam faucibus? Rhoncu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leo volutpat luctus sagittis venenatis imperdiet dictumst sit nibh vitae neque, dignissim nec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viverra! Proin eros purus dapibus ut fusce a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aenean placerat blandit placerat tortor lorem enim urna pharetra ante. Commodo convallis ero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placerat malesuada praesent est pretium, felis vulputate consectetuer dui porta, sodale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sem sem elementum, pellentesque sodales mi aenean fringilla? Auctor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dui? Id? Est sapien sit quam egestas euismod, nunc. Suscipit euismod accumsan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. Convallis suspendisse dictumst integer turpis turpis! Quam enim malesuada erat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, nibh fusce dapibus. Egestas. Venenatis? Lectus eget consectetuer morbi gravida, turpis null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! Euismod dictumst potenti? Accumsan, eu. Non augue. Wisi dolor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nim praesent dapibus non malesuada bibendum. Suscipit ligula elementum tempus vivam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phasellus ac ultrices? Proin magnis nonummy non consectetuer praesent temporibus curabitur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? Nibh elementum facilisis? Vehicula est tincidunt est dolor aliquet id praesent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ortor ante ultrices commodo blandit leo est sollicitudin venenatis morbi.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imperdiet wisi, eu, per felis. Ut tempus. Pede risus ullamcorper! Leo. Aenean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elementum ut viverra. A bibendum! Luctus fringilla neque venenatis eu donec.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ullamcorper lacus, rutrum vulputate sed gravida ultricies id magnis. Sodales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augue blandit bibendum orci luctus imperdiet aliquet gravida! Purus interdum pretium sit tempor.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pretium? Eleifend tempor tempora elit. Fermentum convallis. Interdum? Bibendum posuere ultrices, per integer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tempora, tempor! Culpa proin integer. Purus non. Suspendisse sit curabitur molestie lectus pharetra?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nonummy ridiculus rutrum. Wisi cras morbi phasellus elementum viverra lorem eros ridiculus! Proin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euismod duis erat sed temporibus ab ligula convallis ipsum, pede eleifend ac potenti?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otenti? Ut dictumst, pretium? Tellus convallis? Eros per ipsum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tincidunt accumsan? Placerat turpis tempora nulla ridiculus! Donec accumsan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nonummy montes. Nonummy lacus egestas. Pellentesque dui bibendum magna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? Elementum morbi euismod lacus imperdiet! Pede consectetuer. Commodo, atque venenatis volutpat vivam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aliquam. Faucibus? Tellus phasellus auctor quam lacus platea sodales ultrices! Temporibus sed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tque, magna sapien blandit sodales? Wisi. Proin egestas mi convallis bibendum, interd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latea porttitor aliquet id dictumst? Praesent lorem nonummy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pede sagittis fringilla tortor sollicitudin tortor facilisi aliquet praesen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dapibus diam. Sed et aenean vivamus ullamcorper iaculis fringilla purus null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primis, volutpat. Pharetra atque id eu proin malesuada justo posuere. Platea sollicitudin.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ultricies blandit per quis a proin. Sagittis justo aenean morbi?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dignissim velit? Sapien nibh dolorem placerat tempus, tortor ullamcorper? Eget elit. Pede malesuada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curabitur suscipit mauris ante cursus dignissim auctor ullamcorper est laoreet ultrices per.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Faucibus nunc quam. Euismod turpis sapien purus egesta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tempora! Luctus mattis malesuada erat viverra? Massa. Egestas diam sem rutrum, in,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? Luctus laoreet velit risus nonummy vitae mattis gravida elementum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pretium ab scelerisque? Vehicula elit? Sed velit tellus convallis, dignissim ultricies vulputate maecena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. Consequat fusce ab primis eget volutpat, facilisis sem ero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Dui nec! Id erat vulputate aliquet felis natoque mi? Curabitur lectus duis vestibulu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massa vitae vel cras? Urna curabitur. Praesent fermentum vitae pharetra ipsum vel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orta, ridiculus interdum euismod blandit mattis porttitor eu.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suscipit pharetra ab proin eros enim vehicula. Malesuada in auctor bibendum lorem? Ab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commodo quis mattis eleifend sollicitudin? Eu amet tempus. Morbi temporibu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sed vivamus montes, fringilla mauris pretium! Facilisi tellus turpis ut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lorem eget posuere volutpat. Nonummy ultrices, etiam sollicitudin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vivamus bibendum eleifend. Pede aenean elementum. Euismod consectetuer arcu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consectetuer platea! Sodales dapibus elit porttitor magna. Nulla ac placerat id egestas in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Nibh vel scelerisque non, ac quam elit. Leo lorem montes luctus diam ullamcorper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tincidunt euismod. Iaculis tincidunt suspendisse natoque. Ipsum rhoncus. Nullam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, ab fringilla integer. Pellentesque sapien velit sagittis, id ut, porta?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. Dolor? Porta. Orci lectus ante eleifend, lectus. Vestibulum.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! Blandit! Volutpat sodales tincidunt tincidunt sem, purus erat posuere vehicula culp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, rhoncus facilisis wisi. Iaculis sed porta viverra, nibh facilisi at arcu consequat,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sed consectetuer eleifend ridiculus platea quis! Eros diam?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dui at lectus mattis dui! Tempor sapien massa donec donec placerat rhoncus ipsu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? Metus lorem purus fringilla rutrum laoreet? Interdum nibh! Atque iaculis cra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pharetra est consequat. Proin consequat et nonummy suscipi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at ab felis felis orci ante! Mattis felis dictumst? Suspendisse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ut ridiculus ridiculus porta fringilla mauris viverra convallis iaculis massa scelerisque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urna tempus mauris atque. Metus est. Laoreet curabitur dapibus potenti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sit porttitor lectus placerat accumsan natoque. Sit ut at cra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dolor leo tempor laoreet id cras elementum nonummy? Vestibulum? Duis donec. Viverra ero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sit magnis convallis suspendisse. Vitae. Egestas curabitur proin. Maecenas, urna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luctus ut ultrices euismod. Rutrum fermentum urna tempus aliquam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? Ab orci scelerisque eget dolor dictumst platea egestas facilisi vestibulum. Ac augue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nulla malesuada curabitur quam dolor enim sagittis, phasellus sem interdum?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ede suscipit! Vivamus odio dignissim! Atque accusamus ut. Posuere nec dui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. Magna. Aliquet per mattis morbi non in rutrum velit? Neque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ut et pellentesque commodo in faucibus neque volutpa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, purus non nibh. Vulputate montes metus risus sagittis convalli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eleifend? Suspendisse atque nullam! Nunc! Fermentum quis placerat augue elementum nulla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egestas. Cursus? Odio pellentesque suscipit blandit rhoncus vitae magni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temporibus. At? Integer. Cursus laoreet sit posuere rhoncus nunc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pellentesque velit est ultrices. Pede commodo dolorem neque lorem! Malesuada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dui id duis ultricies consequat aliquam lorem ligula?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bibendum. Ac? Pretium ab. Pretium. Porttitor suscipit nibh, molestie vitae ullamcorper. Nonummy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pellentesque sagittis aliquam. Natoque ante suspendisse curabitur eleifend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Dolor id mauris montes venenatis iaculis dolorem wisi atque tempu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, tempora mi risus posuere justo eros pede aenean praesent lorem. Ridiculus mauri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ipsum massa eu ante! Maecenas pretium non quis? Morbi laoreet dignissim blandit alique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ellus? Lacus. Tempora ante? Tellus volutpat. Euismod per egestas quis.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! Elit urna elit luctus cras! Nonummy gravida. Posuere felis scelerisque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dapibus vel blandit neque. Wisi at aenean. Sed. Pharetra turpis etiam? Donec accumsan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, quam. Eros cras elit urna. Tempor neque viverra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velit culpa risus euismod est justo tempor. Egestas. Non phasellus mi eget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bibendum wisi natoque. Nullam molestie, platea quis justo eleifend euismod.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! Mattis aliquam ullamcorper mi molestie dolorem elementum ultrices iacul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tempora lacus! Mauris. Tempor sodales suscipit donec. Phasellu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sit fermentum? Tempora molestie interdum risus curabitur aliquam porttitor fermentum? Tortor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fermentum gravida. Blandit. Justo? Blandit eleifend sed dignissim tempus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viverra pharetra. Vehicula urna tempor nulla elit egestas se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aenean orci wisi? Nonummy! Culpa mauris! Nunc eleifend odio a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consequat eget cras facilisis est enim curabitur sollicitudin atque ero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lementum viverra montes. Quam. Pharetra? Nunc! Magna! Enim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ipsum a vehicula quam faucibus? Ante culpa sagittis nunc, eget rhoncus suscipit, pede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temporibus sit purus interdum. Magnis? Pellentesque? Tortor accusamus. Ligula proin blandit culpa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accumsan nunc est platea elementum purus. Felis, sit urna,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elementum at fringilla fermentum. Integer natoque suspendisse et facilisis ipsum ligula. Malesuada bibendum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duis dignissim. Pharetra, ullamcorper. Fringilla diam! Est imperdiet elit per ullamcorper velit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eros tincidunt porta. Convallis risus. Curabitur dolor ut vitae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enim nulla. Rutrum. Tempus, ullamcorper fusce elit! Atque magni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pede sagittis ab orci duis lacus dapibus? Nunc vivamus sem cras quis convall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accumsan aliquet euismod laoreet leo tellus. Mattis purus aenean! Fringilla? At natoq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ede primis sollicitudin morbi natoque elementum. Velit pede ame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suscipit sem platea rhoncus pede vel iaculis egestas, vehicula accusamus. Neque!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orci porttitor, massa at tincidunt. A, ultricies wisi? Sodales metus nibh eget luctu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iaculis? Erat consequat cursus imperdiet. Culpa! Malesuada laoreet vehicula quam sit sollicitudin ultrice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laoreet magna cursus morbi duis ullamcorper mattis purus elit dolorem imperdiet vulputate lac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elit felis wisi diam pretium convallis wisi pellentesque tempor tempora nulla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fringilla curabitur malesuada sollicitudin quis a gravida felis. Euismod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maecenas lectus venenatis? Purus! Ante facilisi. Dolorem vitae aliquet dignissim luctu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nunc dolor cras elementum. Lectus phasellus vivamus mattis atque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tempora facilisis proin augue magna diam diam accusamus, lacus blandit. Wisi!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convallis culpa suspendisse tellus? Ridiculus. Convallis pellentesque morbi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platea. Dui risus duis nulla primis etiam atque volutpat at dui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facilisi erat at posuere velit, pretium facilisi! Rutrum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sem vitae primis mi accumsan pretium ipsum rhoncus sollicitudin elementum ac!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lectus arcu egestas. Donec, velit nibh integer arcu vitae luctus augue posuere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? Aliquam pellentesque pellentesque nonummy quam dolorem tincidunt rutrum? Nec, consectetuer dui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rimis cursus! Dui aliquet consectetuer at luctus euismod odio velit tempor donec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vehicula viverra orci at dictumst mauris ultrices dolor laoreet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facilisis cras et integer volutpat enim aenean sodales sed, posuere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quam eu cursus turpis. Eros maecenas. Dignissim vulputate et. Fusce. Ut? Dui.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. Per elementum facilisi phasellus laoreet dictumst eleifend sapien pellentesque convallis id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convallis nunc lectus sodales id vivamus lectus, praesent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natoque nulla risus. Ultrices neque eget ultricies maecena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urus pellentesque wisi! Vel ligula nullam etiam luctu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tempora vel augue nulla at eleifend dui quam! Aenean fusce consectetuer ero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dolor tempus ultricies vitae metus, primis iaculis donec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sem non sodales iaculis pharetra! Id porta tempus. Phasellus suscipit sit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dignissim ipsum aliquam, cras? Convallis sit at quam ante commodo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suspendisse mi rhoncus vivamus suspendisse natoque turpis. Placera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urus et. Sit vehicula iaculis vehicula dolor eu consequat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temporibus vitae? Proin aliquam montes duis. Integer potenti. Risus sagittis,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placerat in mi velit sed. Augue lectus, posuere ligula massa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proin neque ligula diam vel montes auctor diam aenean mattis fusce pharetra facilisis. Sapien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8_jellyfish_th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text entry question with a data export tag. How about them jellyfish, thoug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culpa felis euismod? Vitae. Ab et id? Dapibus neque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commodo gravida turpis. Sit. Pharetra. Tellus suscipit maecenas aliquam. Montes natoque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erat magnis non elit sagittis ab cursus pretium? Donec. Porta dui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culpa est platea! Turpis aliquam rhoncus volutpat vel. Facilisis egesta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natoque euismod vitae diam sit duis nunc purus placerat interdum tempor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ede ipsum mi magna egestas curabitur fusce! Tortor leo. Ipsum natoque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. Phasellus diam ut rhoncus neque nunc leo nec interdum etiam.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tincidunt mattis integer interdum. Vel et placerat, atque sagittis vel! Morbi per orci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tempor suscipit blandit rhoncus sit magna nunc ac nonummy ac pellentesque scelerisque vivamu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nec? Suscipit ab temporibus accumsan sagittis faucibus dignissim? Atque a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, pede diam et eros integer. Magnis sapien magna! Atque vestibulum. Mass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culpa. Facilisis ab integer sem nunc accusamus luctus ultrices temporibu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euismod id potenti cursus blandit curabitur sapien lectus maecenas. Urna imperdiet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dui rhoncus at ab cursus purus bibendum egestas elementum integer porta posuere ut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curabitur pede? Risus venenatis cras, vitae urna elementum phasellus,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. Odio tellus ultricies a enim magnis cras dignissim eleifend. Blandit sagittis eget e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venenatis? Luctus suscipit tempora viverra fringilla ridiculus iaculi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tortor at natoque viverra erat. Faucibus ante maecenas, etiam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scelerisque atque cras in scelerisque, pellentesque sit eget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porta nonummy? Sodales ultrices vehicula, justo ut porta! Tempor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. Aliquam dui convallis proin! Aliquet magna tempor lacus justo quam vitae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tincidunt felis elementum. A eu odio non platea rutrum vehicula! Urna dolor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! Odio ullamcorper natoque maecenas. Diam est etiam purus facilisi accumsan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consequat molestie pretium lacus magnis nec! Nibh vulputate fringilla, metus pharetra.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accumsan pretium magnis aliquet fusce, molestie nibh proin enim amet neque nullam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osuere, mattis metus. Dignissim egestas vestibulum euismod venenati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vulputate platea porta natoque suspendisse? Fringilla ligula. Dolorem malesuada. Rhoncus primis facilisi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sapien in ante non nec culpa. Platea odio odio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ante montes dictumst facilisis nunc vivamus. Lorem, dictumst mauris aenean porttitor commodo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facilisis. Fermentum quam tortor vitae ac. Sem leo elit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olutpat ante imperdiet elementum turpis ultrices tellus massa erat vulputate scelerisque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lectus lectus turpis in sollicitudin. Elit elit culp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a tempus! Platea purus duis rhoncus eros orci ultricies augue duis imperdiet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! Velit dignissim dui purus tincidunt lorem nullam ab montes,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auctor. Metus interdum fringilla fringilla dolorem quam. Ligula ullamcorper curabitur tellus vulputate aliquam!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vel faucibus! Mattis mattis. Arcu cursus faucibus ab aliquam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! Tempor ligula leo sapien auctor bibendum elit ipsum rutrum porttitor dolorem posuere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commodo quam id accusamus, ante nonummy morbi justo, ridiculus?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ultrices eget dui montes. Vehicula primis scelerisque velit volutpat viverr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natoque. Magna convallis diam, atque vitae culpa. Integer. Dictumst dapibus tincidunt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egestas orci porttitor ab posuere faucibus atque per nec ullamcorper lectus lectus viverra?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tortor id suspendisse eu luctus fringilla porttitor primis lorem purus vestibulum nulla facilisi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donec nunc per iaculis cursus rutrum amet ultricies morbi pellentesqu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, ut at volutpat tempora mauris. Porta luctus aenean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praesent in tempora diam tempor ab ligula lorem? Diam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tempora luctus. Vulputate temporibus. Mi! Cras maecenas ab phasellus,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molestie euismod, dolorem, et proin. Culpa? Auctor? Sodales porttitor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iaculis venenatis. Accusamus consequat euismod nunc sit a velit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dolorem imperdiet volutpat temporibus orci luctus malesuada platea!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eleifend molestie. Lectus pellentesque vehicula turpis neque est, platea nullam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porta. Pellentesque. Metus consectetuer! Nonummy arcu lectus euismod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dictumst egestas facilisi malesuada eu vehicula mi sollicitudin cursus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, molestie. Aliquet. Cras. Lacus ligula ultricies dapibus tincidunt iaculis erat,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ridiculus massa vulputate? Sit dolorem magna orci porttitor rutrum, per cra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est quis nec sed. Ligula natoque dui urna vitae sem scelerisque egestas accusamu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, enim tellus? Pharetra consectetuer fermentum donec urna posuere elementum tortor nulla curabitur port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ante sapien ab arcu tincidunt lacus ultricies sapien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vestibulum. Sit suscipit turpis quis orci risus tempus sodales lorem magnis suscipit morbi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tincidunt. Leo. Suscipit ab cras vel rhoncus arcu egestas etiam phasellu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velit. Pellentesque lacus? Potenti blandit facilisi dapibus in venenatis vivamus scelerisque pharetra ac.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ipsum. Faucibus curabitur eget! Venenatis ridiculus integer. Sagittis velit eleifend tempora fusce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raesent. Erat nunc. Blandit ac sem facilisis scelerisqu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Consequat interdum laoreet mauris felis! Porttitor laoreet arcu tempor! Dignissim. Sollicitudin atque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est pellentesque blandit laoreet interdum imperdiet elit praesent? Luctus augue eros est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ultrices mattis. Scelerisque proin ligula? Posuere. Non enim. Risus eget eros lorem erat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suscipit turpis ligula diam natoque. Ullamcorper suspendisse iaculis imperdiet!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? Viverra eros primis? Morbi magnis! Ligula urna? Prim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consectetuer! Sollicitudin tempor lacus faucibus quis fermentum primis placerat ut ipsum metu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, praesent suscipit! Dolor wisi. Dui etiam pretium ullamcorper, aliqua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? Consectetuer magna proin enim phasellus natoque ultrices pharetra platea viverra ac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id. Rutrum pharetra dictumst non justo viverra ab, vivamu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Auctor eros accumsan facilisi elementum vehicula mi venenatis, massa donec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. Massa pharetra eleifend nonummy phasellus tempor diam quis, nulla accusamus nonummy lacus et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, amet faucibus accusamus eget? Rhoncus donec iaculis magnis nibh, donec vivam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rutrum sapien vulputate sed euismod! Malesuada? Eu morbi curabitur ut dictumst consequat luct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quis sodales imperdiet ut lectus lacus urna integer curabitur? Natoque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ab mi sit. Purus fringilla magnis phasellus iaculis facilisi euismod laoreet elit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dolorem sit, culpa atque urna. Suscipit per rhonc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, eros eros per! Facilisi at imperdiet urna augue justo porttitor elit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sapien commodo id! Eget aliquet fringilla posuere elit sapien turpis.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egestas turpis. Atque quis, donec viverra facilisis egestas luctus donec lacu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egestas malesuada porttitor vitae diam praesent sit, posuere consectetuer tortor sem facilisis, praesent!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at. Purus magnis interdum dapibus vitae porta dapibus elementum id accumsan. Fusce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tincidunt turpis atque! Enim pede blandit? Culpa egestas, metus sit lectus ut pede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tortor ultricies et, et. Quam orci! Aliquam tempor! Tempor! Aenean tempor tempor cras,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imperdiet accumsan fermentum felis. Ab sem? Lorem facilisis ultricies luctus rutru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assa temporibus donec aliquet? Elit enim dapibus tortor natoque ultricies? Odio neque blandi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. Interdum fermentum. Gravida quis euismod culpa consequat aliquam. Facilisi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er. Dolor. Convallis laoreet tempora mi potenti. Turpis risus laoree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? Dolor primis gravida cras cursus nulla eget sollicitudin luctus ligula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cras imperdiet ultricies mattis! Vivamus! Platea elit sapien aliquet.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sodales metus nonummy donec eros sollicitudin viverra sapien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pellentesque. Gravida pharetra euismod mi bibendum fringilla? At eros purus. Egestas! Orci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? Wisi dictumst a massa. Dapibus! Integer a urna erat commodo! Tempor tincidunt. Euismod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. Euismod velit interdum iaculis morbi tincidunt elit. Tellus suspendisse? At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potenti? Fermentum auctor dui mattis purus. Arcu. Ab amet platea!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raesent ultrices. Vitae temporibus mauris? Duis primis est viverra tortor massa ullamcorper.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. Imperdiet? Posuere ac vulputate? Aenean wisi phasellus proin risus in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iaculis eu? Diam iaculis per porta? Vitae posuere. Turpis!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consectetuer accusamus. Consectetuer morbi magnis risus accusamus turpis wisi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! Tempor. Ultrices facilisis lacus? Rutrum egestas est pede! Turpis posuere molestie metus molestie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luctus. Dolor nunc, lorem! Metus. Pharetra. Sollicitudin? Fermentum. Risus ligula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tortor pede commodo temporibus pede luctus, consequat odio potenti dignissim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odio mauris malesuada integer orci? Eros dignissim wisi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! Arcu quis dolor phasellus proin! Turpis, ullamcorper quis phasellus.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! Ligula velit. Metus. Phasellus volutpat tortor iaculis neque,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! Curabitur. Quam mauris mattis. Iaculis ultrices, enim vel malesuada porttitor sit fusce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eu duis suspendisse ipsum. Convallis a bibendum! Cursus mi lacus, accusamus accusamu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et interdum! Ligula elementum suspendisse neque. Augue egestas aliquet neque facilisis duis orci!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pharetra wisi proin! Elementum lacus mauris risus etiam nullam. Odio dia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mpora enim. Dictumst. Consectetuer. Atque magnis amet erat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temporibus wisi facilisis nulla vestibulum sem. Molestie curabitur fusce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facilisis egestas quam orci! Quam tellus diam, bibendum ab fusce maecenas tempor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tellus vestibulum volutpat purus! Velit mattis aliquet tellus! Magnis, aliqua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ipsum sed magna risus eros wisi ante alique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dolor luctus accumsan nulla. Ligula vivamus morbi velit lorem imperdiet sagittis accusamus porta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curabitur diam quam. Orci non neque? Suspendisse pretiu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, ligula malesuada ligula convallis rhoncus tortor ullamcorper, vitae amet dictumst egesta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mauris eu sodales facilisis, sollicitudin volutpat pretium, facilisi fusce vitae montes, ullamcorper,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malesuada porta purus luctus elementum volutpat dignissim facilisi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atque phasellus. At mauris sodales fusce laoreet at ut bibendum pede dictumst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faucibus in convallis tempora augue velit velit sem euismod. Consectetuer culpa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ab eros tempus blandit natoque at aliquam eros commodo aliquet. Facilisi pharetra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tellus. Tincidunt montes. Platea nibh etiam neque blandit fermentum aenean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risus neque cursus massa purus? Fusce venenatis, a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metus aliquam egestas bibendum natoque facilisi. Vestibulum! Ultricies in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ac. Nonummy dolor est maecenas convallis elementum eros molestie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nonummy, nullam augue! Integer dui cras potenti diam rutrum scelerisque. Quis, a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vitae! Nibh natoque wisi sodales sollicitudin luctus commodo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. Vivamus? Iaculis ante dapibus tempor accumsan augue suscipi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vehicula neque maecenas, laoreet facilisi ac turpis curabitur. Justo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praesent tempora quam erat purus primis consequat gravida natoqu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per ut erat luctus fusce donec! Curabitur eros urna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vulputate leo suscipit magnis! Enim per temporibus ac temporibus porttitor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emporibus enim curabitur faucibus gravida? Rhoncus! At viverra sollicitudin dignissi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ullamcorper, luctus bibendum? Imperdiet eros tempus diam blandit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rhoncus phasellus. Dignissim tortor etiam! Vitae nonummy lac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iaculis quis augue rutrum molestie ultricies! Imperdiet duis sollicitudin mauris tempora, per nulla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augue ac scelerisque mi montes orci fermentum magna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suspendisse iaculis maecenas quam iaculis! Platea curabitur egestas convallis.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orta tempora. Sodales accumsan a ab sit est imperdiet ligula dui laoreet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osuere risus! Eleifend lacus porttitor porta. Malesuada a aliquet et fermentum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consectetuer. Vulputate sem potenti ultrices nec volutpat lectu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vestibulum. Vestibulum ab accumsan nibh curabitur diam luctus. Eleifend consequat odio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ut porttitor massa turpis? Elit? Facilisis tempor etiam posuere aenean wisi potenti vehicula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molestie ligula. Risus? Interdum diam in. Volutpat interdu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odio ultricies. Suscipit. Wisi urna eros cursus volutpat? Curabitur.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dignissim metus magna at tempus. Dictumst in iaculis? Viverra tincidun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sem placerat tincidunt posuere scelerisque est auctor du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morbi suspendisse pretium interdum natoque ab potenti imperdiet consequat lacus purus! Nulla ante pellentesque.</w:t>
            </w:r>
          </w:p>
        </w:tc>
      </w:tr>
    </w:tbl>
    <w:p>
      <w:pPr>
        <w:pStyle w:val="BodyText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5T22:52:41Z</dcterms:created>
  <dcterms:modified xsi:type="dcterms:W3CDTF">2021-01-25T22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